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45A51" w14:textId="4F0D11C3" w:rsidR="00A55D42" w:rsidRPr="00BF2946" w:rsidRDefault="00A55D42">
      <w:pPr>
        <w:rPr>
          <w:lang w:val="en-GB"/>
        </w:rPr>
      </w:pPr>
    </w:p>
    <w:p w14:paraId="436F3D48" w14:textId="542E1301" w:rsidR="00197D6B" w:rsidRPr="00BF2946" w:rsidRDefault="00197D6B" w:rsidP="00197D6B">
      <w:pPr>
        <w:jc w:val="center"/>
        <w:rPr>
          <w:rFonts w:ascii="Arial" w:hAnsi="Arial" w:cs="Arial"/>
          <w:lang w:val="en-GB"/>
        </w:rPr>
      </w:pPr>
      <w:r w:rsidRPr="00BF2946">
        <w:rPr>
          <w:rFonts w:ascii="Arial" w:hAnsi="Arial" w:cs="Arial"/>
          <w:lang w:val="en-GB"/>
        </w:rPr>
        <w:t xml:space="preserve">Recycled </w:t>
      </w:r>
      <w:r w:rsidR="001D31B2" w:rsidRPr="00BF2946">
        <w:rPr>
          <w:rFonts w:ascii="Arial" w:hAnsi="Arial" w:cs="Arial"/>
          <w:lang w:val="en-GB"/>
        </w:rPr>
        <w:t xml:space="preserve">Soft </w:t>
      </w:r>
      <w:r w:rsidR="00462B4B" w:rsidRPr="00BF2946">
        <w:rPr>
          <w:rFonts w:ascii="Arial" w:hAnsi="Arial" w:cs="Arial"/>
          <w:lang w:val="en-GB"/>
        </w:rPr>
        <w:t xml:space="preserve">PVC </w:t>
      </w:r>
      <w:r w:rsidR="00981990">
        <w:rPr>
          <w:rFonts w:ascii="Arial" w:hAnsi="Arial" w:cs="Arial"/>
          <w:lang w:val="en-GB"/>
        </w:rPr>
        <w:t>Pellets</w:t>
      </w:r>
      <w:r w:rsidRPr="00BF2946">
        <w:rPr>
          <w:rFonts w:ascii="Arial" w:hAnsi="Arial" w:cs="Arial"/>
          <w:lang w:val="en-GB"/>
        </w:rPr>
        <w:t xml:space="preserve"> Characteristics</w:t>
      </w:r>
    </w:p>
    <w:p w14:paraId="67FC81CA" w14:textId="5D0C0211" w:rsidR="00197D6B" w:rsidRPr="00BF2946" w:rsidRDefault="00197D6B" w:rsidP="00197D6B">
      <w:pPr>
        <w:jc w:val="center"/>
        <w:rPr>
          <w:rFonts w:ascii="Arial" w:hAnsi="Arial" w:cs="Arial"/>
          <w:sz w:val="16"/>
          <w:szCs w:val="16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2430"/>
        <w:gridCol w:w="1727"/>
        <w:gridCol w:w="2254"/>
      </w:tblGrid>
      <w:tr w:rsidR="00197D6B" w:rsidRPr="00BF2946" w14:paraId="4E8A4484" w14:textId="77777777" w:rsidTr="007C7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haracteristics</w:t>
                </w:r>
              </w:p>
            </w:sdtContent>
          </w:sdt>
        </w:tc>
        <w:tc>
          <w:tcPr>
            <w:tcW w:w="6411" w:type="dxa"/>
            <w:gridSpan w:val="3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BF294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escription</w:t>
                </w:r>
              </w:p>
            </w:sdtContent>
          </w:sdt>
        </w:tc>
      </w:tr>
      <w:tr w:rsidR="00197D6B" w:rsidRPr="00BF2946" w14:paraId="10C3401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535327FB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duct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name of product"/>
            <w:tag w:val="Indicate the name of product"/>
            <w:id w:val="1920054979"/>
            <w:placeholder>
              <w:docPart w:val="25DA770E5E1647588DB6046793BE8936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49BA7264" w14:textId="5FA7AF00" w:rsidR="00197D6B" w:rsidRPr="00BF294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BF2946" w14:paraId="1843C43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01D305D5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duct refere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reference product"/>
            <w:tag w:val="Indicate the reference product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E5043BE" w14:textId="3164728B" w:rsidR="00197D6B" w:rsidRPr="00BF294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BF2946" w14:paraId="008FE656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0F67B4B5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Application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for which applications the product can be used"/>
            <w:tag w:val="Indicate for which applications the product can be used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148DC8" w14:textId="65381FE3" w:rsidR="00197D6B" w:rsidRPr="00BF294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BF2946" w14:paraId="6BCA540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638FEB08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Origin of the material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origin of the waste used to producte the product (see glossary)"/>
            <w:tag w:val="Indicate the origin of the waste used to producte the product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BE2CD3" w14:textId="3BF0707B" w:rsidR="00197D6B" w:rsidRPr="00BF294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BF2946" w14:paraId="324871F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colour of the product (see glossary)"/>
            <w:tag w:val="Indicate the colour of the product (see glossary)"/>
            <w:id w:val="278540217"/>
            <w:placeholder>
              <w:docPart w:val="0AAA0F5871E040369B078290249267CC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1390BA51" w14:textId="0845E4C6" w:rsidR="00197D6B" w:rsidRPr="00BF294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B5126" w:rsidRPr="00BF2946" w14:paraId="3A0168A3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1231732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35628708" w14:textId="5EB9B3FD" w:rsidR="009B5126" w:rsidRPr="00BF2946" w:rsidRDefault="009B5126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echnical Properties</w:t>
                </w:r>
              </w:p>
            </w:tc>
          </w:sdtContent>
        </w:sdt>
        <w:tc>
          <w:tcPr>
            <w:tcW w:w="2430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70652610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1FE2FF79" w14:textId="2FE3888C" w:rsidR="009B5126" w:rsidRPr="00BF294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Value</w:t>
                </w:r>
              </w:p>
            </w:sdtContent>
          </w:sdt>
        </w:tc>
        <w:tc>
          <w:tcPr>
            <w:tcW w:w="1727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631670315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26F75F5" w14:textId="6A4B8B24" w:rsidR="009B5126" w:rsidRPr="00BF294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Unit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34428840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254" w:type="dxa"/>
                <w:vAlign w:val="center"/>
              </w:tcPr>
              <w:p w14:paraId="690D3043" w14:textId="58299333" w:rsidR="009B5126" w:rsidRPr="00BF294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Tes</w:t>
                </w:r>
                <w:r w:rsidR="006A38ED"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t method</w:t>
                </w:r>
              </w:p>
            </w:tc>
          </w:sdtContent>
        </w:sdt>
      </w:tr>
      <w:tr w:rsidR="009B5126" w:rsidRPr="00BF2946" w14:paraId="09AC94A2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685889286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F608AE9" w14:textId="5FFE8EFE" w:rsidR="009B5126" w:rsidRPr="00BF294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Bulk dens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31408536"/>
            <w:placeholder>
              <w:docPart w:val="A97A5911E2FD40998CE03723212B0B8B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5BDC631" w14:textId="75D1E6FF" w:rsidR="009B5126" w:rsidRPr="00BF294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8447298"/>
              <w:lock w:val="contentLocked"/>
              <w:placeholder>
                <w:docPart w:val="850692EEAC834CB19B0CCACB8A384B0D"/>
              </w:placeholder>
              <w:text/>
            </w:sdtPr>
            <w:sdtEndPr/>
            <w:sdtContent>
              <w:p w14:paraId="5C690C75" w14:textId="19AE6429" w:rsidR="009B5126" w:rsidRPr="00BF294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kg/m</w:t>
                </w:r>
                <w:r w:rsidRPr="00BF2946">
                  <w:rPr>
                    <w:rFonts w:ascii="Arial" w:hAnsi="Arial" w:cs="Arial"/>
                    <w:sz w:val="18"/>
                    <w:szCs w:val="18"/>
                    <w:vertAlign w:val="superscript"/>
                    <w:lang w:val="en-GB"/>
                  </w:rPr>
                  <w:t>3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835847356"/>
              <w:lock w:val="contentLocked"/>
              <w:placeholder>
                <w:docPart w:val="5342786526974FDABAD836265FBAA836"/>
              </w:placeholder>
              <w:text/>
            </w:sdtPr>
            <w:sdtEndPr/>
            <w:sdtContent>
              <w:p w14:paraId="450FC95B" w14:textId="06B4C7BB" w:rsidR="009B5126" w:rsidRPr="00BF2946" w:rsidRDefault="00C21241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Annex B of EN 15346</w:t>
                </w:r>
              </w:p>
            </w:sdtContent>
          </w:sdt>
        </w:tc>
      </w:tr>
      <w:tr w:rsidR="009B5126" w:rsidRPr="00BF2946" w14:paraId="65A6758B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7953605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CCEC5E5" w14:textId="562E6012" w:rsidR="009B5126" w:rsidRPr="00BF2946" w:rsidRDefault="00C21241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Hardn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400799678"/>
            <w:placeholder>
              <w:docPart w:val="92BCE0169DD34C938177AC0F804648E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638AC120" w14:textId="28F9D0B9" w:rsidR="009B5126" w:rsidRPr="00BF294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2098138373"/>
              <w:lock w:val="contentLocked"/>
              <w:placeholder>
                <w:docPart w:val="64E422B934694E8E88FDCCB8A5ECE9B0"/>
              </w:placeholder>
              <w:text/>
            </w:sdtPr>
            <w:sdtEndPr/>
            <w:sdtContent>
              <w:p w14:paraId="5D1FC7C8" w14:textId="3A88A124" w:rsidR="009B5126" w:rsidRPr="00BF2946" w:rsidRDefault="00C21241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Shore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1084768378"/>
              <w:lock w:val="contentLocked"/>
              <w:placeholder>
                <w:docPart w:val="065744AFEC754527A12CECB6A614A278"/>
              </w:placeholder>
              <w:text/>
            </w:sdtPr>
            <w:sdtEndPr/>
            <w:sdtContent>
              <w:p w14:paraId="274037B9" w14:textId="1FC73BDA" w:rsidR="009B5126" w:rsidRPr="00BF294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EN ISO </w:t>
                </w:r>
                <w:r w:rsidR="00A0582D"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868</w:t>
                </w:r>
              </w:p>
            </w:sdtContent>
          </w:sdt>
        </w:tc>
      </w:tr>
      <w:tr w:rsidR="009B5126" w:rsidRPr="00BF2946" w14:paraId="6669AF94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11984081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DF83E52" w14:textId="0152577C" w:rsidR="009B5126" w:rsidRPr="00BF2946" w:rsidRDefault="00A0582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ensile stress at yield</w:t>
                </w:r>
                <w:r w:rsidR="006A38ED"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556268808"/>
            <w:placeholder>
              <w:docPart w:val="B8F693DCC5E54E41B6B6E241220CA1AD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777BAE0C" w14:textId="6B2DEA0B" w:rsidR="009B5126" w:rsidRPr="00BF294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831754324"/>
              <w:lock w:val="contentLocked"/>
              <w:placeholder>
                <w:docPart w:val="853052AC1F1B4F2FA553529A0C11CA0F"/>
              </w:placeholder>
              <w:text/>
            </w:sdtPr>
            <w:sdtEndPr/>
            <w:sdtContent>
              <w:p w14:paraId="5ED0EF87" w14:textId="11F7971B" w:rsidR="009B5126" w:rsidRPr="00BF2946" w:rsidRDefault="00E13F38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MPa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2118407894"/>
              <w:lock w:val="contentLocked"/>
              <w:placeholder>
                <w:docPart w:val="077D093F12F94074992E4A697330F80F"/>
              </w:placeholder>
              <w:text/>
            </w:sdtPr>
            <w:sdtEndPr/>
            <w:sdtContent>
              <w:p w14:paraId="108200E9" w14:textId="4FF36542" w:rsidR="009B5126" w:rsidRPr="00BF294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EN ISO</w:t>
                </w:r>
                <w:r w:rsidR="00E13F38"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178</w:t>
                </w:r>
              </w:p>
            </w:sdtContent>
          </w:sdt>
        </w:tc>
      </w:tr>
      <w:tr w:rsidR="009B5126" w:rsidRPr="00BF2946" w14:paraId="56F3D4AF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95421327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F819ECC" w14:textId="790FC97F" w:rsidR="009B5126" w:rsidRPr="00BF2946" w:rsidRDefault="00460717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ensile stress at break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695137500"/>
            <w:placeholder>
              <w:docPart w:val="06E9E485B64A4EF5BDDD49D8993C950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2AB5F6BD" w14:textId="2E034782" w:rsidR="009B5126" w:rsidRPr="00BF294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Crimson Text" w:hAnsi="Crimson Text"/>
                <w:sz w:val="20"/>
                <w:lang w:val="en-GB" w:eastAsia="en-GB"/>
              </w:rPr>
              <w:id w:val="1139618344"/>
              <w:lock w:val="contentLocked"/>
              <w:placeholder>
                <w:docPart w:val="5556E2DB47654C25912C5EC2A2013A00"/>
              </w:placeholder>
              <w:text/>
            </w:sdtPr>
            <w:sdtEndPr/>
            <w:sdtContent>
              <w:p w14:paraId="21C7899A" w14:textId="60411099" w:rsidR="009B5126" w:rsidRPr="00BF2946" w:rsidRDefault="00460717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634447568"/>
              <w:lock w:val="contentLocked"/>
              <w:placeholder>
                <w:docPart w:val="12D89F22493A449A9CE10374E6662AD3"/>
              </w:placeholder>
              <w:text/>
            </w:sdtPr>
            <w:sdtEndPr/>
            <w:sdtContent>
              <w:p w14:paraId="7EF6A3B8" w14:textId="45344076" w:rsidR="009B5126" w:rsidRPr="00BF2946" w:rsidRDefault="00460717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EN ISO 178</w:t>
                </w:r>
              </w:p>
            </w:sdtContent>
          </w:sdt>
        </w:tc>
      </w:tr>
      <w:tr w:rsidR="009B5126" w:rsidRPr="00BF2946" w14:paraId="5CE1B91B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0685108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3F05C42" w14:textId="6E8F5366" w:rsidR="009B5126" w:rsidRPr="00BF2946" w:rsidRDefault="00B100E3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ellets</w:t>
                </w:r>
                <w:r w:rsidR="003746E7"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size </w:t>
                </w:r>
                <w:r w:rsidR="003746E7" w:rsidRPr="00BF294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averag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05846958"/>
            <w:placeholder>
              <w:docPart w:val="68927025456640059EC564CAE1A4E0D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7101FA0" w14:textId="45CB7063" w:rsidR="009B5126" w:rsidRPr="00BF294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232965557"/>
              <w:lock w:val="contentLocked"/>
              <w:placeholder>
                <w:docPart w:val="A06E0AEA6C1E471886998229C31D07C6"/>
              </w:placeholder>
              <w:text/>
            </w:sdtPr>
            <w:sdtEndPr/>
            <w:sdtContent>
              <w:p w14:paraId="509A1A2F" w14:textId="20A82662" w:rsidR="009B5126" w:rsidRPr="00BF2946" w:rsidRDefault="00C46FE6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47664848"/>
              <w:lock w:val="contentLocked"/>
              <w:placeholder>
                <w:docPart w:val="9FF21024CA7347A0BA1476B9D28917D9"/>
              </w:placeholder>
              <w:text/>
            </w:sdtPr>
            <w:sdtEndPr/>
            <w:sdtContent>
              <w:p w14:paraId="42EB6DD7" w14:textId="19AF48F9" w:rsidR="009B5126" w:rsidRPr="00BF2946" w:rsidRDefault="00933951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GB"/>
                  </w:rPr>
                  <w:t>Internal procedure</w:t>
                </w:r>
              </w:p>
            </w:sdtContent>
          </w:sdt>
        </w:tc>
      </w:tr>
      <w:tr w:rsidR="00C46FE6" w:rsidRPr="00BF2946" w14:paraId="179C59AA" w14:textId="77777777" w:rsidTr="00C46FE6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612645423"/>
            <w:lock w:val="contentLocked"/>
            <w:placeholder>
              <w:docPart w:val="1DF4E215112641A7861B198F8CA7AB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4B7F703" w14:textId="51DC7BEC" w:rsidR="00C46FE6" w:rsidRPr="00BF2946" w:rsidRDefault="00B100E3" w:rsidP="001B036C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ellets</w:t>
                </w:r>
                <w:r w:rsidR="00C46FE6"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distribution </w:t>
                </w:r>
                <w:r w:rsidR="00C46FE6" w:rsidRPr="00BF294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</w:t>
                </w:r>
                <w:r w:rsidR="002C299D" w:rsidRPr="00BF294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min – max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723561961"/>
            <w:placeholder>
              <w:docPart w:val="2B40BA59F25E4C9BB21DAAAD4B6577D5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108BF2A7" w14:textId="77777777" w:rsidR="00C46FE6" w:rsidRPr="00BF2946" w:rsidRDefault="00C46FE6" w:rsidP="001B03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061235742"/>
              <w:lock w:val="contentLocked"/>
              <w:placeholder>
                <w:docPart w:val="B2757B97634E40DD87A65BF89DBD63ED"/>
              </w:placeholder>
              <w:text/>
            </w:sdtPr>
            <w:sdtEndPr/>
            <w:sdtContent>
              <w:p w14:paraId="63E8ABDC" w14:textId="77777777" w:rsidR="00C46FE6" w:rsidRPr="00BF2946" w:rsidRDefault="00C46FE6" w:rsidP="001B03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668369892"/>
              <w:lock w:val="contentLocked"/>
              <w:placeholder>
                <w:docPart w:val="F26C12A02A154C129CD1BD09203DAA44"/>
              </w:placeholder>
              <w:text/>
            </w:sdtPr>
            <w:sdtEndPr/>
            <w:sdtContent>
              <w:p w14:paraId="701603CA" w14:textId="1F4BEF97" w:rsidR="00C46FE6" w:rsidRPr="00BF2946" w:rsidRDefault="00933951" w:rsidP="001B03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940687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Internal procedure</w:t>
                </w:r>
              </w:p>
            </w:sdtContent>
          </w:sdt>
        </w:tc>
      </w:tr>
      <w:tr w:rsidR="00B100E3" w:rsidRPr="00BF2946" w14:paraId="4A97F3AC" w14:textId="77777777" w:rsidTr="00C46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462651932"/>
            <w:lock w:val="contentLocked"/>
            <w:placeholder>
              <w:docPart w:val="E98DD1C88D874C12B4BD4548FA8195A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5CCA207" w14:textId="5F15CB39" w:rsidR="00B100E3" w:rsidRDefault="00B100E3" w:rsidP="00B100E3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Filtr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41424140"/>
            <w:placeholder>
              <w:docPart w:val="86420452617F4E769AC7147378F25E3A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2670DA4F" w14:textId="61509B77" w:rsidR="00B100E3" w:rsidRDefault="00B100E3" w:rsidP="00B100E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Crimson Text" w:hAnsi="Crimson Text"/>
                <w:color w:val="000000"/>
                <w:sz w:val="20"/>
                <w:lang w:val="en-GB" w:eastAsia="en-GB"/>
              </w:rPr>
              <w:id w:val="638080157"/>
              <w:lock w:val="contentLocked"/>
              <w:placeholder>
                <w:docPart w:val="595674FF720848C58D5EECF94B123E66"/>
              </w:placeholder>
              <w:text/>
            </w:sdtPr>
            <w:sdtEndPr/>
            <w:sdtContent>
              <w:p w14:paraId="5273D487" w14:textId="536CBE13" w:rsidR="00B100E3" w:rsidRDefault="008210AF" w:rsidP="00B100E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8210AF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µ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701125624"/>
              <w:lock w:val="contentLocked"/>
              <w:placeholder>
                <w:docPart w:val="022B3891899244ED87E314ED7B23EBF9"/>
              </w:placeholder>
              <w:text/>
            </w:sdtPr>
            <w:sdtEndPr/>
            <w:sdtContent>
              <w:p w14:paraId="40AD11FD" w14:textId="69F5A718" w:rsidR="00B100E3" w:rsidRDefault="00933951" w:rsidP="00B100E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165F14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Internal procedure</w:t>
                </w:r>
              </w:p>
            </w:sdtContent>
          </w:sdt>
        </w:tc>
      </w:tr>
      <w:tr w:rsidR="00B100E3" w:rsidRPr="00BF2946" w14:paraId="47B6F3C3" w14:textId="77777777" w:rsidTr="00C46FE6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83672383"/>
            <w:lock w:val="contentLocked"/>
            <w:placeholder>
              <w:docPart w:val="23646F350F6A4E63BF7F2407C0DCC36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19EA8D3D" w14:textId="6B31F47D" w:rsidR="00B100E3" w:rsidRPr="00BF2946" w:rsidRDefault="00B100E3" w:rsidP="00B100E3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Moistur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110429431"/>
            <w:placeholder>
              <w:docPart w:val="0ABF43D7764A41CDBD60543AC33A3B44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5639156E" w14:textId="008875D4" w:rsidR="00B100E3" w:rsidRPr="00BF2946" w:rsidRDefault="00B100E3" w:rsidP="00B100E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65623406"/>
              <w:lock w:val="contentLocked"/>
              <w:placeholder>
                <w:docPart w:val="21C125481C534168B5F410C16590BBB8"/>
              </w:placeholder>
              <w:text/>
            </w:sdtPr>
            <w:sdtEndPr/>
            <w:sdtContent>
              <w:p w14:paraId="66F8069C" w14:textId="3575EF84" w:rsidR="00B100E3" w:rsidRPr="00BF2946" w:rsidRDefault="00B100E3" w:rsidP="00B100E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Crimson Text" w:hAnsi="Crimson Text"/>
                <w:color w:val="000000"/>
                <w:sz w:val="20"/>
                <w:szCs w:val="20"/>
                <w:lang w:val="en-GB" w:eastAsia="en-GB"/>
              </w:rPr>
              <w:id w:val="-1188819269"/>
              <w:lock w:val="contentLocked"/>
              <w:placeholder>
                <w:docPart w:val="3D88354DFA1D4D59B26E8AD19DF2C3C3"/>
              </w:placeholder>
              <w:text/>
            </w:sdtPr>
            <w:sdtEndPr/>
            <w:sdtContent>
              <w:p w14:paraId="54226CDB" w14:textId="5B395E02" w:rsidR="00B100E3" w:rsidRPr="00BF2946" w:rsidRDefault="00B100E3" w:rsidP="00B100E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Muffle oven or TGA weight loss at 105°C</w:t>
                </w:r>
              </w:p>
            </w:sdtContent>
          </w:sdt>
        </w:tc>
      </w:tr>
      <w:tr w:rsidR="00B100E3" w:rsidRPr="00BF2946" w14:paraId="06E84632" w14:textId="77777777" w:rsidTr="00C46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212551093"/>
            <w:lock w:val="contentLocked"/>
            <w:placeholder>
              <w:docPart w:val="D72C7E996F154B618A1A302854B49A69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168AAA02" w14:textId="69828FCE" w:rsidR="00B100E3" w:rsidRPr="00BF2946" w:rsidRDefault="00B100E3" w:rsidP="00B100E3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95701313"/>
            <w:placeholder>
              <w:docPart w:val="9E366EDD23C04F3388D157D76E95D956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60A8BC22" w14:textId="694AF1EB" w:rsidR="00B100E3" w:rsidRPr="00BF2946" w:rsidRDefault="00B100E3" w:rsidP="00B100E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740636940"/>
              <w:lock w:val="contentLocked"/>
              <w:placeholder>
                <w:docPart w:val="8B7FCEA49520460B9600DB137896C0A4"/>
              </w:placeholder>
              <w:text/>
            </w:sdtPr>
            <w:sdtEndPr/>
            <w:sdtContent>
              <w:p w14:paraId="4446410A" w14:textId="70979AAB" w:rsidR="00B100E3" w:rsidRPr="00BF2946" w:rsidRDefault="00B100E3" w:rsidP="00B100E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L, a, b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939292770"/>
              <w:lock w:val="contentLocked"/>
              <w:placeholder>
                <w:docPart w:val="7476027918194AD58532869BBFB7D521"/>
              </w:placeholder>
              <w:text/>
            </w:sdtPr>
            <w:sdtEndPr/>
            <w:sdtContent>
              <w:p w14:paraId="5639EA8F" w14:textId="4953299E" w:rsidR="00B100E3" w:rsidRPr="00BF2946" w:rsidRDefault="00B100E3" w:rsidP="00B100E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rimson Text" w:hAnsi="Crimson Text"/>
                    <w:color w:val="000000"/>
                    <w:sz w:val="20"/>
                    <w:szCs w:val="20"/>
                    <w:lang w:val="en-GB" w:eastAsia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Colorimeter</w:t>
                </w:r>
              </w:p>
            </w:sdtContent>
          </w:sdt>
        </w:tc>
      </w:tr>
      <w:tr w:rsidR="00B100E3" w:rsidRPr="00BF2946" w14:paraId="29CC545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975530779"/>
            <w:lock w:val="contentLocked"/>
            <w:placeholder>
              <w:docPart w:val="36E17F9CBA4A4D75BE9F9CD9A60D57E3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A871F24" w14:textId="05750433" w:rsidR="00B100E3" w:rsidRPr="00BF2946" w:rsidRDefault="00B100E3" w:rsidP="00B100E3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Impuritie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21573290"/>
            <w:placeholder>
              <w:docPart w:val="CF07F2CE32784020BDD36F85A3F255D0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CC29C38" w14:textId="5DC2DDC3" w:rsidR="00B100E3" w:rsidRPr="00BF2946" w:rsidRDefault="00B100E3" w:rsidP="00B100E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1609347634"/>
              <w:lock w:val="contentLocked"/>
              <w:placeholder>
                <w:docPart w:val="E85AE6F2C44F4644ADBC58F2B8EDACF8"/>
              </w:placeholder>
              <w:text/>
            </w:sdtPr>
            <w:sdtEndPr/>
            <w:sdtContent>
              <w:p w14:paraId="20EFD8A7" w14:textId="55A12CC5" w:rsidR="00B100E3" w:rsidRPr="00BF2946" w:rsidRDefault="00B100E3" w:rsidP="00B100E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N/A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2098823673"/>
              <w:lock w:val="contentLocked"/>
              <w:placeholder>
                <w:docPart w:val="C06E1C96D78A41B1BA6CD226F09336B6"/>
              </w:placeholder>
              <w:text/>
            </w:sdtPr>
            <w:sdtEndPr/>
            <w:sdtContent>
              <w:p w14:paraId="2C573D03" w14:textId="4D3F2800" w:rsidR="00B100E3" w:rsidRPr="00BF2946" w:rsidRDefault="00B100E3" w:rsidP="00B100E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Internal procedure</w:t>
                </w:r>
              </w:p>
            </w:sdtContent>
          </w:sdt>
        </w:tc>
      </w:tr>
      <w:tr w:rsidR="00B100E3" w:rsidRPr="00BF2946" w14:paraId="190ED455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85951628"/>
            <w:lock w:val="contentLocked"/>
            <w:placeholder>
              <w:docPart w:val="36E17F9CBA4A4D75BE9F9CD9A60D57E3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ECD3713" w14:textId="027D0730" w:rsidR="00B100E3" w:rsidRPr="00BF2946" w:rsidRDefault="00B100E3" w:rsidP="00B100E3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Appeara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83549169"/>
            <w:placeholder>
              <w:docPart w:val="22FC93CA126F42A0A13045EA0F3E661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1C68BB9" w14:textId="0A8FAE38" w:rsidR="00B100E3" w:rsidRPr="00BF2946" w:rsidRDefault="00B100E3" w:rsidP="00B100E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366801316"/>
              <w:lock w:val="contentLocked"/>
              <w:placeholder>
                <w:docPart w:val="BD0DDB903CB94F62A43566756264299E"/>
              </w:placeholder>
              <w:text/>
            </w:sdtPr>
            <w:sdtEndPr/>
            <w:sdtContent>
              <w:p w14:paraId="78EB1E68" w14:textId="434016ED" w:rsidR="00B100E3" w:rsidRPr="00BF2946" w:rsidRDefault="00B100E3" w:rsidP="00B100E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N/A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28922328"/>
              <w:lock w:val="contentLocked"/>
              <w:placeholder>
                <w:docPart w:val="E799EB46684A485FB3707FE40311EC4E"/>
              </w:placeholder>
              <w:text/>
            </w:sdtPr>
            <w:sdtEndPr/>
            <w:sdtContent>
              <w:p w14:paraId="6EFA72B1" w14:textId="30ABFC3F" w:rsidR="00B100E3" w:rsidRPr="00BF2946" w:rsidRDefault="00B100E3" w:rsidP="00B100E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Visual inspection</w:t>
                </w:r>
              </w:p>
            </w:sdtContent>
          </w:sdt>
        </w:tc>
      </w:tr>
      <w:tr w:rsidR="00B100E3" w:rsidRPr="00BF2946" w14:paraId="7B3D355C" w14:textId="77777777" w:rsidTr="007C7C5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p w14:paraId="64362ACE" w14:textId="484A5850" w:rsidR="00B100E3" w:rsidRPr="00BF2946" w:rsidRDefault="003E150C" w:rsidP="00B100E3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497189681"/>
                <w:lock w:val="contentLocked"/>
                <w:placeholder>
                  <w:docPart w:val="A24913D12F1A4CBB8256B142E5C0C3E4"/>
                </w:placeholder>
                <w:text/>
              </w:sdtPr>
              <w:sdtEndPr/>
              <w:sdtContent>
                <w:r w:rsidR="00B100E3"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</w:t>
                </w:r>
              </w:sdtContent>
            </w:sdt>
          </w:p>
        </w:tc>
        <w:tc>
          <w:tcPr>
            <w:tcW w:w="6411" w:type="dxa"/>
            <w:gridSpan w:val="3"/>
            <w:vAlign w:val="center"/>
          </w:tcPr>
          <w:p w14:paraId="0D150A6A" w14:textId="65C5E204" w:rsidR="00B100E3" w:rsidRPr="00BF2946" w:rsidRDefault="00B100E3" w:rsidP="00B100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100E3" w:rsidRPr="00BF2946" w14:paraId="13641C60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39042373"/>
            <w:lock w:val="contentLocked"/>
            <w:placeholder>
              <w:docPart w:val="A24913D12F1A4CBB8256B142E5C0C3E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634F4BE" w14:textId="6AB745A9" w:rsidR="00B100E3" w:rsidRPr="00BF2946" w:rsidRDefault="00B100E3" w:rsidP="00B100E3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ackaging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used packaging"/>
            <w:id w:val="1229882735"/>
            <w:placeholder>
              <w:docPart w:val="999BC5810F86436E8A7EF8552BEB8439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89E13A2" w14:textId="77777777" w:rsidR="00B100E3" w:rsidRPr="00BF2946" w:rsidRDefault="00B100E3" w:rsidP="00B100E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100E3" w:rsidRPr="00BF2946" w14:paraId="0E4D2207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647468155"/>
            <w:lock w:val="contentLocked"/>
            <w:placeholder>
              <w:docPart w:val="A24913D12F1A4CBB8256B142E5C0C3E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2A13F48" w14:textId="6882FB67" w:rsidR="00B100E3" w:rsidRPr="00BF2946" w:rsidRDefault="00B100E3" w:rsidP="00B100E3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/contract document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80900585"/>
            <w:lock w:val="contentLocked"/>
            <w:placeholder>
              <w:docPart w:val="525529C347AD4E6E86C0797940F8F18A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7F056DAA" w14:textId="5ADA2EF3" w:rsidR="00B100E3" w:rsidRPr="00BF2946" w:rsidRDefault="00B100E3" w:rsidP="00B100E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he document(s) will be provided with the product.</w:t>
                </w:r>
              </w:p>
            </w:tc>
          </w:sdtContent>
        </w:sdt>
      </w:tr>
      <w:tr w:rsidR="00B100E3" w:rsidRPr="00BF2946" w14:paraId="40E3297C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15067411"/>
            <w:lock w:val="contentLocked"/>
            <w:placeholder>
              <w:docPart w:val="A24913D12F1A4CBB8256B142E5C0C3E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01F161F" w14:textId="73FB2F70" w:rsidR="00B100E3" w:rsidRPr="00BF2946" w:rsidRDefault="00B100E3" w:rsidP="00B100E3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uck load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imum truck load"/>
            <w:id w:val="-712495176"/>
            <w:placeholder>
              <w:docPart w:val="9A79929385C0495E8C19A96E792CBDE1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3A08A38" w14:textId="77777777" w:rsidR="00B100E3" w:rsidRPr="00BF2946" w:rsidRDefault="00B100E3" w:rsidP="00B100E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BF2946" w14:paraId="7E4B0CD3" w14:textId="77777777" w:rsidTr="00125A6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BF294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upplier information</w:t>
                </w:r>
              </w:p>
            </w:sdtContent>
          </w:sdt>
        </w:tc>
        <w:tc>
          <w:tcPr>
            <w:tcW w:w="6411" w:type="dxa"/>
            <w:gridSpan w:val="3"/>
            <w:vAlign w:val="center"/>
          </w:tcPr>
          <w:p w14:paraId="08108F03" w14:textId="77777777" w:rsidR="00B90CAA" w:rsidRPr="00BF2946" w:rsidRDefault="00B90CAA" w:rsidP="00EF6E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90CAA" w:rsidRPr="00BF2946" w14:paraId="2773C0F7" w14:textId="77777777" w:rsidTr="00125A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BF294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</w:tcPr>
              <w:p w14:paraId="1E185B50" w14:textId="78B87A65" w:rsidR="00B90CAA" w:rsidRPr="00BF294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BF2946" w14:paraId="1E7BBD26" w14:textId="77777777" w:rsidTr="00125A65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1EBE805A" w14:textId="27688F31" w:rsidR="00B90CAA" w:rsidRPr="00BF294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</w:tcPr>
              <w:p w14:paraId="0D4EAE27" w14:textId="1668048F" w:rsidR="00B90CAA" w:rsidRPr="00BF294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BF2946" w14:paraId="2EFD1FA8" w14:textId="77777777" w:rsidTr="00125A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BF294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</w:tcPr>
              <w:p w14:paraId="7D9096FB" w14:textId="63D0CB32" w:rsidR="00B90CAA" w:rsidRPr="00BF294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Pr="00BF2946" w:rsidRDefault="002B4410">
      <w:pPr>
        <w:rPr>
          <w:rFonts w:ascii="Arial" w:hAnsi="Arial" w:cs="Arial"/>
          <w:sz w:val="16"/>
          <w:szCs w:val="16"/>
          <w:lang w:val="en-GB"/>
        </w:rPr>
      </w:pPr>
      <w:r w:rsidRPr="00BF2946">
        <w:rPr>
          <w:rFonts w:ascii="Arial" w:hAnsi="Arial" w:cs="Arial"/>
          <w:sz w:val="16"/>
          <w:szCs w:val="16"/>
          <w:lang w:val="en-GB"/>
        </w:rPr>
        <w:br w:type="page"/>
      </w:r>
    </w:p>
    <w:p w14:paraId="00E4D163" w14:textId="77777777" w:rsidR="009C6A45" w:rsidRPr="00BF2946" w:rsidRDefault="009C6A45">
      <w:pPr>
        <w:rPr>
          <w:rFonts w:ascii="Arial" w:hAnsi="Arial" w:cs="Arial"/>
          <w:sz w:val="16"/>
          <w:szCs w:val="16"/>
          <w:lang w:val="en-GB"/>
        </w:rPr>
      </w:pPr>
    </w:p>
    <w:sdt>
      <w:sdtPr>
        <w:rPr>
          <w:rFonts w:ascii="Arial" w:hAnsi="Arial" w:cs="Arial"/>
          <w:sz w:val="16"/>
          <w:szCs w:val="16"/>
          <w:lang w:val="en-GB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Pr="00BF2946" w:rsidRDefault="002B4410" w:rsidP="002B4410">
          <w:p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  <w:lang w:val="en-GB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14:paraId="67C266AD" w14:textId="77777777" w:rsidR="002B4410" w:rsidRPr="00BF2946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Origin: Post-consumer and/or Pre-consumer</w:t>
          </w:r>
        </w:p>
        <w:p w14:paraId="27E9D7C3" w14:textId="59761029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 xml:space="preserve">Colour: </w:t>
          </w:r>
          <w:r w:rsidR="00F04F32" w:rsidRPr="00BF2946">
            <w:rPr>
              <w:rFonts w:ascii="Arial" w:hAnsi="Arial" w:cs="Arial"/>
              <w:sz w:val="16"/>
              <w:szCs w:val="16"/>
              <w:lang w:val="en-GB"/>
            </w:rPr>
            <w:t>White, grey, dark or other</w:t>
          </w:r>
        </w:p>
        <w:p w14:paraId="20B1A00A" w14:textId="77777777" w:rsidR="00F13C3B" w:rsidRPr="00F13C3B" w:rsidRDefault="00F13C3B" w:rsidP="00F13C3B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F13C3B">
            <w:rPr>
              <w:rFonts w:ascii="Arial" w:hAnsi="Arial" w:cs="Arial"/>
              <w:sz w:val="16"/>
              <w:szCs w:val="16"/>
              <w:lang w:val="en-GB"/>
            </w:rPr>
            <w:t>Filtration: Indicate the filter used during extrusion in µm</w:t>
          </w:r>
        </w:p>
        <w:p w14:paraId="17097095" w14:textId="72AB4254" w:rsidR="002B4410" w:rsidRPr="00BF2946" w:rsidRDefault="002B4410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 xml:space="preserve">Impurities: describe the impurities visible in the </w:t>
          </w:r>
          <w:r w:rsidR="0039515E">
            <w:rPr>
              <w:rFonts w:ascii="Arial" w:hAnsi="Arial" w:cs="Arial"/>
              <w:sz w:val="16"/>
              <w:szCs w:val="16"/>
              <w:lang w:val="en-GB"/>
            </w:rPr>
            <w:t>pellet</w:t>
          </w:r>
        </w:p>
        <w:p w14:paraId="0D0927B1" w14:textId="3A80AC1F" w:rsidR="00A364F6" w:rsidRPr="00BF2946" w:rsidRDefault="002B4410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Appearance: describe</w:t>
          </w:r>
          <w:r w:rsidR="00BF0A03" w:rsidRPr="00BF2946">
            <w:rPr>
              <w:rFonts w:ascii="Arial" w:hAnsi="Arial" w:cs="Arial"/>
              <w:sz w:val="16"/>
              <w:szCs w:val="16"/>
              <w:lang w:val="en-GB"/>
            </w:rPr>
            <w:t xml:space="preserve"> </w:t>
          </w:r>
          <w:r w:rsidR="004A500C" w:rsidRPr="00BF2946">
            <w:rPr>
              <w:rFonts w:ascii="Arial" w:hAnsi="Arial" w:cs="Arial"/>
              <w:sz w:val="16"/>
              <w:szCs w:val="16"/>
              <w:lang w:val="en-GB"/>
            </w:rPr>
            <w:t xml:space="preserve">if the </w:t>
          </w:r>
          <w:r w:rsidR="00F13C3B">
            <w:rPr>
              <w:rFonts w:ascii="Arial" w:hAnsi="Arial" w:cs="Arial"/>
              <w:sz w:val="16"/>
              <w:szCs w:val="16"/>
              <w:lang w:val="en-GB"/>
            </w:rPr>
            <w:t>pellet has a normal shiny and smooth appearance</w:t>
          </w:r>
        </w:p>
      </w:sdtContent>
    </w:sdt>
    <w:sectPr w:rsidR="00A364F6" w:rsidRPr="00BF2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E067FA" w14:textId="77777777" w:rsidR="00F50A04" w:rsidRDefault="00F50A04" w:rsidP="00197D6B">
      <w:pPr>
        <w:spacing w:after="0" w:line="240" w:lineRule="auto"/>
      </w:pPr>
      <w:r>
        <w:separator/>
      </w:r>
    </w:p>
  </w:endnote>
  <w:endnote w:type="continuationSeparator" w:id="0">
    <w:p w14:paraId="68358C4E" w14:textId="77777777" w:rsidR="00F50A04" w:rsidRDefault="00F50A04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2FE077" w14:textId="77777777" w:rsidR="00B74C8B" w:rsidRDefault="00B74C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646D1842" w:rsidR="00A364F6" w:rsidRPr="00A364F6" w:rsidRDefault="00502740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 w:rsidRPr="00A364F6">
          <w:rPr>
            <w:rFonts w:ascii="Arial" w:hAnsi="Arial" w:cs="Arial"/>
            <w:sz w:val="16"/>
            <w:szCs w:val="16"/>
          </w:rPr>
          <w:t xml:space="preserve">These </w:t>
        </w:r>
        <w:r>
          <w:rPr>
            <w:rFonts w:ascii="Arial" w:hAnsi="Arial" w:cs="Arial"/>
            <w:sz w:val="16"/>
            <w:szCs w:val="16"/>
            <w:lang w:val="en-US"/>
          </w:rPr>
          <w:t xml:space="preserve">recyclates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 w:rsidR="00B74C8B">
          <w:rPr>
            <w:rFonts w:ascii="Arial" w:hAnsi="Arial" w:cs="Arial"/>
            <w:sz w:val="16"/>
            <w:szCs w:val="16"/>
            <w:lang w:val="en-US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  <w:lang w:val="en-US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  <w:lang w:val="en-US"/>
          </w:rPr>
          <w:t xml:space="preserve">.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4BA8E" w14:textId="77777777" w:rsidR="00B74C8B" w:rsidRDefault="00B7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E8F14B" w14:textId="77777777" w:rsidR="00F50A04" w:rsidRDefault="00F50A04" w:rsidP="00197D6B">
      <w:pPr>
        <w:spacing w:after="0" w:line="240" w:lineRule="auto"/>
      </w:pPr>
      <w:r>
        <w:separator/>
      </w:r>
    </w:p>
  </w:footnote>
  <w:footnote w:type="continuationSeparator" w:id="0">
    <w:p w14:paraId="660F3AAA" w14:textId="77777777" w:rsidR="00F50A04" w:rsidRDefault="00F50A04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3A3A4" w14:textId="77777777" w:rsidR="00B74C8B" w:rsidRDefault="00B74C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3E150C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01326C" w14:textId="77777777" w:rsidR="00B74C8B" w:rsidRDefault="00B74C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kwNKgFAOwpDbctAAAA"/>
  </w:docVars>
  <w:rsids>
    <w:rsidRoot w:val="00197D6B"/>
    <w:rsid w:val="000019A6"/>
    <w:rsid w:val="0004349A"/>
    <w:rsid w:val="000752D8"/>
    <w:rsid w:val="00115212"/>
    <w:rsid w:val="00117B4F"/>
    <w:rsid w:val="00125A65"/>
    <w:rsid w:val="00156EB3"/>
    <w:rsid w:val="00197D6B"/>
    <w:rsid w:val="001D31B2"/>
    <w:rsid w:val="00284A78"/>
    <w:rsid w:val="002B4410"/>
    <w:rsid w:val="002C299D"/>
    <w:rsid w:val="0030252C"/>
    <w:rsid w:val="003746E7"/>
    <w:rsid w:val="0039515E"/>
    <w:rsid w:val="00454BC0"/>
    <w:rsid w:val="00460717"/>
    <w:rsid w:val="00462B4B"/>
    <w:rsid w:val="00463054"/>
    <w:rsid w:val="004A500C"/>
    <w:rsid w:val="00502740"/>
    <w:rsid w:val="00511359"/>
    <w:rsid w:val="00624F30"/>
    <w:rsid w:val="006A0BB6"/>
    <w:rsid w:val="006A38ED"/>
    <w:rsid w:val="006F7488"/>
    <w:rsid w:val="007241A2"/>
    <w:rsid w:val="00781769"/>
    <w:rsid w:val="007C7C5A"/>
    <w:rsid w:val="007E5BA9"/>
    <w:rsid w:val="008210AF"/>
    <w:rsid w:val="008B48BA"/>
    <w:rsid w:val="008D5ABF"/>
    <w:rsid w:val="0091339A"/>
    <w:rsid w:val="00933951"/>
    <w:rsid w:val="00981990"/>
    <w:rsid w:val="009B5126"/>
    <w:rsid w:val="009C6A45"/>
    <w:rsid w:val="009E47D5"/>
    <w:rsid w:val="00A0582D"/>
    <w:rsid w:val="00A34ED9"/>
    <w:rsid w:val="00A364F6"/>
    <w:rsid w:val="00A55D42"/>
    <w:rsid w:val="00A60566"/>
    <w:rsid w:val="00A9277D"/>
    <w:rsid w:val="00B100E3"/>
    <w:rsid w:val="00B20341"/>
    <w:rsid w:val="00B53E00"/>
    <w:rsid w:val="00B74C8B"/>
    <w:rsid w:val="00B90CAA"/>
    <w:rsid w:val="00BF0A03"/>
    <w:rsid w:val="00BF2946"/>
    <w:rsid w:val="00C21241"/>
    <w:rsid w:val="00C27B6D"/>
    <w:rsid w:val="00C46FE6"/>
    <w:rsid w:val="00D62AAF"/>
    <w:rsid w:val="00DC266D"/>
    <w:rsid w:val="00E13F38"/>
    <w:rsid w:val="00E445BC"/>
    <w:rsid w:val="00F04F32"/>
    <w:rsid w:val="00F10ABA"/>
    <w:rsid w:val="00F13C3B"/>
    <w:rsid w:val="00F175EB"/>
    <w:rsid w:val="00F5030B"/>
    <w:rsid w:val="00F50A04"/>
    <w:rsid w:val="00F563DD"/>
    <w:rsid w:val="00F965F4"/>
    <w:rsid w:val="00FF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561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CC6095" w:rsidP="00CC6095">
          <w:pPr>
            <w:pStyle w:val="8B4261CBA40E422F9268B691C3A193DB34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25DA770E5E1647588DB6046793BE8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EE7A7-704C-4505-A953-E8D4840A60AD}"/>
      </w:docPartPr>
      <w:docPartBody>
        <w:p w:rsidR="00483CC1" w:rsidRDefault="00CC6095" w:rsidP="00CC6095">
          <w:pPr>
            <w:pStyle w:val="25DA770E5E1647588DB6046793BE893631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CC6095" w:rsidP="00CC6095">
          <w:pPr>
            <w:pStyle w:val="8C2C82FD714C4D0A92A1DDB792E46BA831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CC6095" w:rsidP="00CC6095">
          <w:pPr>
            <w:pStyle w:val="2F8289CF650E43C7BC4B187BF300D9E531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CC6095" w:rsidP="00CC6095">
          <w:pPr>
            <w:pStyle w:val="8ED4AE1B383243A48DB0D8BD9761463031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AAA0F5871E040369B07829024926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C832F-EDC4-4D56-A6A9-77F2B822EE73}"/>
      </w:docPartPr>
      <w:docPartBody>
        <w:p w:rsidR="00483CC1" w:rsidRDefault="00CC6095" w:rsidP="00CC6095">
          <w:pPr>
            <w:pStyle w:val="0AAA0F5871E040369B078290249267CC31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A97A5911E2FD40998CE03723212B0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538D-9EEE-4AEB-BCBF-75F2CF5831BF}"/>
      </w:docPartPr>
      <w:docPartBody>
        <w:p w:rsidR="00483CC1" w:rsidRDefault="00CC6095" w:rsidP="00CC6095">
          <w:pPr>
            <w:pStyle w:val="A97A5911E2FD40998CE03723212B0B8B29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92BCE0169DD34C938177AC0F80464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50041-1040-46B7-99CD-5E3C61C85B19}"/>
      </w:docPartPr>
      <w:docPartBody>
        <w:p w:rsidR="00483CC1" w:rsidRDefault="00CC6095" w:rsidP="00CC6095">
          <w:pPr>
            <w:pStyle w:val="92BCE0169DD34C938177AC0F804648E729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8F693DCC5E54E41B6B6E241220C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9D1BC-D479-48F6-956C-9AA886CC7A59}"/>
      </w:docPartPr>
      <w:docPartBody>
        <w:p w:rsidR="00483CC1" w:rsidRDefault="00CC6095" w:rsidP="00CC6095">
          <w:pPr>
            <w:pStyle w:val="B8F693DCC5E54E41B6B6E241220CA1AD29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6E9E485B64A4EF5BDDD49D8993C9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9C4D5-1FC9-4993-9CEC-2DCB838F93CA}"/>
      </w:docPartPr>
      <w:docPartBody>
        <w:p w:rsidR="00483CC1" w:rsidRDefault="00CC6095" w:rsidP="00CC6095">
          <w:pPr>
            <w:pStyle w:val="06E9E485B64A4EF5BDDD49D8993C950729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68927025456640059EC564CAE1A4E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0B35A-3DDF-48B6-9760-F0196D7E906C}"/>
      </w:docPartPr>
      <w:docPartBody>
        <w:p w:rsidR="00483CC1" w:rsidRDefault="00CC6095" w:rsidP="00CC6095">
          <w:pPr>
            <w:pStyle w:val="68927025456640059EC564CAE1A4E0DC29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50692EEAC834CB19B0CCACB8A384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6E848-30CA-49C1-B9B6-A821C1A84297}"/>
      </w:docPartPr>
      <w:docPartBody>
        <w:p w:rsidR="00483CC1" w:rsidRDefault="006851BB" w:rsidP="006851BB">
          <w:pPr>
            <w:pStyle w:val="850692EEAC834CB19B0CCACB8A384B0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E422B934694E8E88FDCCB8A5ECE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BDC60-3ACE-4A33-BE35-B4E5CECD8DBB}"/>
      </w:docPartPr>
      <w:docPartBody>
        <w:p w:rsidR="00483CC1" w:rsidRDefault="006851BB" w:rsidP="006851BB">
          <w:pPr>
            <w:pStyle w:val="64E422B934694E8E88FDCCB8A5ECE9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3052AC1F1B4F2FA553529A0C11C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20D4B-9BE7-43A1-BA12-BED5F3C1C7CE}"/>
      </w:docPartPr>
      <w:docPartBody>
        <w:p w:rsidR="00483CC1" w:rsidRDefault="006851BB" w:rsidP="006851BB">
          <w:pPr>
            <w:pStyle w:val="853052AC1F1B4F2FA553529A0C11CA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56E2DB47654C25912C5EC2A2013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6F632-8A4F-4CBD-9253-8ECA11D950D7}"/>
      </w:docPartPr>
      <w:docPartBody>
        <w:p w:rsidR="00483CC1" w:rsidRDefault="006851BB" w:rsidP="006851BB">
          <w:pPr>
            <w:pStyle w:val="5556E2DB47654C25912C5EC2A2013A0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6E0AEA6C1E471886998229C31D0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21E96-3154-4E76-9077-7AC41BF0ECF3}"/>
      </w:docPartPr>
      <w:docPartBody>
        <w:p w:rsidR="00483CC1" w:rsidRDefault="006851BB" w:rsidP="006851BB">
          <w:pPr>
            <w:pStyle w:val="A06E0AEA6C1E471886998229C31D07C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42786526974FDABAD836265FBAA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05E22-EB7B-43CA-A676-0F66208EC12F}"/>
      </w:docPartPr>
      <w:docPartBody>
        <w:p w:rsidR="00483CC1" w:rsidRDefault="006851BB" w:rsidP="006851BB">
          <w:pPr>
            <w:pStyle w:val="5342786526974FDABAD836265FBAA83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5744AFEC754527A12CECB6A614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494FE-AF59-48E1-975D-4D4B2DFC6D8D}"/>
      </w:docPartPr>
      <w:docPartBody>
        <w:p w:rsidR="00483CC1" w:rsidRDefault="006851BB" w:rsidP="006851BB">
          <w:pPr>
            <w:pStyle w:val="065744AFEC754527A12CECB6A614A27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D093F12F94074992E4A697330F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4F1DB-92B7-4F71-A0CE-4A273F13D179}"/>
      </w:docPartPr>
      <w:docPartBody>
        <w:p w:rsidR="00483CC1" w:rsidRDefault="006851BB" w:rsidP="006851BB">
          <w:pPr>
            <w:pStyle w:val="077D093F12F94074992E4A697330F8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D89F22493A449A9CE10374E666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C4991-0F75-462E-BDDB-CBFE17D38241}"/>
      </w:docPartPr>
      <w:docPartBody>
        <w:p w:rsidR="00483CC1" w:rsidRDefault="006851BB" w:rsidP="006851BB">
          <w:pPr>
            <w:pStyle w:val="12D89F22493A449A9CE10374E6662AD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F21024CA7347A0BA1476B9D289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1A485-740F-40CC-8E04-95AC3F091ACB}"/>
      </w:docPartPr>
      <w:docPartBody>
        <w:p w:rsidR="00483CC1" w:rsidRDefault="006851BB" w:rsidP="006851BB">
          <w:pPr>
            <w:pStyle w:val="9FF21024CA7347A0BA1476B9D28917D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CC6095" w:rsidP="00CC6095">
          <w:pPr>
            <w:pStyle w:val="5A0B7126673E44D494CBC5353CC234852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CC6095" w:rsidP="00CC6095">
          <w:pPr>
            <w:pStyle w:val="064C8B26D95340D0ADD404550F0F80E22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CC6095" w:rsidP="00CC6095">
          <w:pPr>
            <w:pStyle w:val="CE38DC525B424561904AF43FD85BAA392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CC6095" w:rsidP="00CC6095">
          <w:pPr>
            <w:pStyle w:val="BFBC9BA8A1F542E88CE4BBD27051A21E19"/>
          </w:pPr>
          <w:r w:rsidRPr="00A364F6">
            <w:rPr>
              <w:rFonts w:ascii="Arial" w:hAnsi="Arial" w:cs="Arial"/>
              <w:sz w:val="16"/>
              <w:szCs w:val="16"/>
            </w:rPr>
            <w:t xml:space="preserve">These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recyclates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  <w:lang w:val="en-US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  <w:lang w:val="en-US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A868A2" w:rsidRDefault="00CC6095" w:rsidP="00CC6095">
          <w:pPr>
            <w:pStyle w:val="09DCFA631F414449A0E130D2C7A6743E14"/>
          </w:pPr>
          <w:r w:rsidRPr="00BF294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CC6095" w:rsidRPr="00BF2946" w:rsidRDefault="00CC6095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Origin: Post-consumer and/or Pre-consumer</w:t>
          </w:r>
        </w:p>
        <w:p w:rsidR="00CC6095" w:rsidRDefault="00CC6095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Colour: White, grey, dark or other</w:t>
          </w:r>
        </w:p>
        <w:p w:rsidR="00CC6095" w:rsidRPr="00F13C3B" w:rsidRDefault="00CC6095" w:rsidP="00F13C3B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F13C3B">
            <w:rPr>
              <w:rFonts w:ascii="Arial" w:hAnsi="Arial" w:cs="Arial"/>
              <w:sz w:val="16"/>
              <w:szCs w:val="16"/>
              <w:lang w:val="en-GB"/>
            </w:rPr>
            <w:t>Filtration: Indicate the filter used during extrusion in µm</w:t>
          </w:r>
        </w:p>
        <w:p w:rsidR="00CC6095" w:rsidRPr="00BF2946" w:rsidRDefault="00CC6095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 xml:space="preserve">Impurities: describe the impurities visible in the </w:t>
          </w:r>
          <w:r>
            <w:rPr>
              <w:rFonts w:ascii="Arial" w:hAnsi="Arial" w:cs="Arial"/>
              <w:sz w:val="16"/>
              <w:szCs w:val="16"/>
              <w:lang w:val="en-GB"/>
            </w:rPr>
            <w:t>pellet</w:t>
          </w:r>
        </w:p>
        <w:p w:rsidR="00A868A2" w:rsidRDefault="00CC6095" w:rsidP="00CC6095">
          <w:pPr>
            <w:pStyle w:val="DF9981638779416AA166C1DDB905D7C011"/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 xml:space="preserve">Appearance: describe if the </w:t>
          </w:r>
          <w:r>
            <w:rPr>
              <w:rFonts w:ascii="Arial" w:hAnsi="Arial" w:cs="Arial"/>
              <w:sz w:val="16"/>
              <w:szCs w:val="16"/>
              <w:lang w:val="en-GB"/>
            </w:rPr>
            <w:t>pellet has a normal shiny and smooth appearance</w:t>
          </w:r>
        </w:p>
      </w:docPartBody>
    </w:docPart>
    <w:docPart>
      <w:docPartPr>
        <w:name w:val="1DF4E215112641A7861B198F8CA7A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E9C5D-56D2-4517-937C-E587841FDC91}"/>
      </w:docPartPr>
      <w:docPartBody>
        <w:p w:rsidR="00982227" w:rsidRDefault="000C3F21" w:rsidP="000C3F21">
          <w:pPr>
            <w:pStyle w:val="1DF4E215112641A7861B198F8CA7AB4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40BA59F25E4C9BB21DAAAD4B6577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0289-F34B-4B83-8A72-972E1B475F1B}"/>
      </w:docPartPr>
      <w:docPartBody>
        <w:p w:rsidR="00982227" w:rsidRDefault="00CC6095" w:rsidP="00CC6095">
          <w:pPr>
            <w:pStyle w:val="2B40BA59F25E4C9BB21DAAAD4B6577D5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2757B97634E40DD87A65BF89DBD6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1A9E0-990D-4661-8F96-76AAF32D5AD6}"/>
      </w:docPartPr>
      <w:docPartBody>
        <w:p w:rsidR="00982227" w:rsidRDefault="000C3F21" w:rsidP="000C3F21">
          <w:pPr>
            <w:pStyle w:val="B2757B97634E40DD87A65BF89DBD63E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6C12A02A154C129CD1BD09203DA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0FC4F-2F2A-42A4-B787-90100CF394D5}"/>
      </w:docPartPr>
      <w:docPartBody>
        <w:p w:rsidR="00982227" w:rsidRDefault="000C3F21" w:rsidP="000C3F21">
          <w:pPr>
            <w:pStyle w:val="F26C12A02A154C129CD1BD09203DAA4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8DD1C88D874C12B4BD4548FA819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0843B-A22D-4C0B-B25F-C7681C171267}"/>
      </w:docPartPr>
      <w:docPartBody>
        <w:p w:rsidR="00CC6095" w:rsidRDefault="00982227" w:rsidP="00982227">
          <w:pPr>
            <w:pStyle w:val="E98DD1C88D874C12B4BD4548FA8195A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420452617F4E769AC7147378F25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E4E85-CF03-41BE-9068-215071350113}"/>
      </w:docPartPr>
      <w:docPartBody>
        <w:p w:rsidR="00CC6095" w:rsidRDefault="00CC6095" w:rsidP="00CC6095">
          <w:pPr>
            <w:pStyle w:val="86420452617F4E769AC7147378F25E3A2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595674FF720848C58D5EECF94B123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459D4-FA8C-4CC5-88FA-A891B872E5E5}"/>
      </w:docPartPr>
      <w:docPartBody>
        <w:p w:rsidR="00CC6095" w:rsidRDefault="00982227" w:rsidP="00982227">
          <w:pPr>
            <w:pStyle w:val="595674FF720848C58D5EECF94B123E6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2B3891899244ED87E314ED7B23E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8BBB4-E06E-4678-BFA8-25AF258798CF}"/>
      </w:docPartPr>
      <w:docPartBody>
        <w:p w:rsidR="00CC6095" w:rsidRDefault="00982227" w:rsidP="00982227">
          <w:pPr>
            <w:pStyle w:val="022B3891899244ED87E314ED7B23EBF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646F350F6A4E63BF7F2407C0DCC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8110F-9324-475A-9F2F-EDEEA75F73EB}"/>
      </w:docPartPr>
      <w:docPartBody>
        <w:p w:rsidR="00CC6095" w:rsidRDefault="00982227" w:rsidP="00982227">
          <w:pPr>
            <w:pStyle w:val="23646F350F6A4E63BF7F2407C0DCC36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BF43D7764A41CDBD60543AC33A3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6D5C2D-EA5D-4C06-8967-198F55A6A005}"/>
      </w:docPartPr>
      <w:docPartBody>
        <w:p w:rsidR="00CC6095" w:rsidRDefault="00CC6095" w:rsidP="00CC6095">
          <w:pPr>
            <w:pStyle w:val="0ABF43D7764A41CDBD60543AC33A3B442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1C125481C534168B5F410C16590B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EC3F5-AF7C-4395-AC00-0C820E69D14E}"/>
      </w:docPartPr>
      <w:docPartBody>
        <w:p w:rsidR="00CC6095" w:rsidRDefault="00982227" w:rsidP="00982227">
          <w:pPr>
            <w:pStyle w:val="21C125481C534168B5F410C16590BBB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88354DFA1D4D59B26E8AD19DF2C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48B58-B440-4B5C-9D94-992194B9B451}"/>
      </w:docPartPr>
      <w:docPartBody>
        <w:p w:rsidR="00CC6095" w:rsidRDefault="00982227" w:rsidP="00982227">
          <w:pPr>
            <w:pStyle w:val="3D88354DFA1D4D59B26E8AD19DF2C3C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2C7E996F154B618A1A302854B49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21988-C07A-43C9-9008-40855D46878A}"/>
      </w:docPartPr>
      <w:docPartBody>
        <w:p w:rsidR="00CC6095" w:rsidRDefault="00982227" w:rsidP="00982227">
          <w:pPr>
            <w:pStyle w:val="D72C7E996F154B618A1A302854B49A6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366EDD23C04F3388D157D76E95D9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EA5C1-A6B1-4810-BA14-AD08042D8E3F}"/>
      </w:docPartPr>
      <w:docPartBody>
        <w:p w:rsidR="00CC6095" w:rsidRDefault="00CC6095" w:rsidP="00CC6095">
          <w:pPr>
            <w:pStyle w:val="9E366EDD23C04F3388D157D76E95D9562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B7FCEA49520460B9600DB137896C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850F-5CC9-4D2E-8A7F-ADE6847BDBFC}"/>
      </w:docPartPr>
      <w:docPartBody>
        <w:p w:rsidR="00CC6095" w:rsidRDefault="00982227" w:rsidP="00982227">
          <w:pPr>
            <w:pStyle w:val="8B7FCEA49520460B9600DB137896C0A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76027918194AD58532869BBFB7D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CFAF2-245D-4705-96DA-50323D029997}"/>
      </w:docPartPr>
      <w:docPartBody>
        <w:p w:rsidR="00CC6095" w:rsidRDefault="00982227" w:rsidP="00982227">
          <w:pPr>
            <w:pStyle w:val="7476027918194AD58532869BBFB7D52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E17F9CBA4A4D75BE9F9CD9A60D5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851A5-5E27-47FE-879D-C7E8407C78E1}"/>
      </w:docPartPr>
      <w:docPartBody>
        <w:p w:rsidR="00CC6095" w:rsidRDefault="00982227" w:rsidP="00982227">
          <w:pPr>
            <w:pStyle w:val="36E17F9CBA4A4D75BE9F9CD9A60D57E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07F2CE32784020BDD36F85A3F25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0C638-0C5F-4300-8862-A4407D712D0C}"/>
      </w:docPartPr>
      <w:docPartBody>
        <w:p w:rsidR="00CC6095" w:rsidRDefault="00CC6095" w:rsidP="00CC6095">
          <w:pPr>
            <w:pStyle w:val="CF07F2CE32784020BDD36F85A3F255D02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E85AE6F2C44F4644ADBC58F2B8EDA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267F1-0A5E-4DE2-B6DE-0C867CA28348}"/>
      </w:docPartPr>
      <w:docPartBody>
        <w:p w:rsidR="00CC6095" w:rsidRDefault="00982227" w:rsidP="00982227">
          <w:pPr>
            <w:pStyle w:val="E85AE6F2C44F4644ADBC58F2B8EDACF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6E1C96D78A41B1BA6CD226F0933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F2CA45-3934-4386-99FA-63CF65EF29F2}"/>
      </w:docPartPr>
      <w:docPartBody>
        <w:p w:rsidR="00CC6095" w:rsidRDefault="00982227" w:rsidP="00982227">
          <w:pPr>
            <w:pStyle w:val="C06E1C96D78A41B1BA6CD226F09336B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FC93CA126F42A0A13045EA0F3E6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9A7CA-7DE8-4EDE-9BDF-F110DEE4A26F}"/>
      </w:docPartPr>
      <w:docPartBody>
        <w:p w:rsidR="00CC6095" w:rsidRDefault="00CC6095" w:rsidP="00CC6095">
          <w:pPr>
            <w:pStyle w:val="22FC93CA126F42A0A13045EA0F3E661C2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D0DDB903CB94F62A435667562642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68A0F-AD6B-49EE-9CF2-FA89AAF0A71B}"/>
      </w:docPartPr>
      <w:docPartBody>
        <w:p w:rsidR="00CC6095" w:rsidRDefault="00982227" w:rsidP="00982227">
          <w:pPr>
            <w:pStyle w:val="BD0DDB903CB94F62A43566756264299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99EB46684A485FB3707FE40311E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80558-D805-439F-A806-B2D292FE93E9}"/>
      </w:docPartPr>
      <w:docPartBody>
        <w:p w:rsidR="00CC6095" w:rsidRDefault="00982227" w:rsidP="00982227">
          <w:pPr>
            <w:pStyle w:val="E799EB46684A485FB3707FE40311EC4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4913D12F1A4CBB8256B142E5C0C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B9342-CEB2-49A5-8249-BC9E3562AB8D}"/>
      </w:docPartPr>
      <w:docPartBody>
        <w:p w:rsidR="00CC6095" w:rsidRDefault="00982227" w:rsidP="00982227">
          <w:pPr>
            <w:pStyle w:val="A24913D12F1A4CBB8256B142E5C0C3E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9BC5810F86436E8A7EF8552BEB8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9F096-8648-4E0D-AC8D-8A44442AC95A}"/>
      </w:docPartPr>
      <w:docPartBody>
        <w:p w:rsidR="00CC6095" w:rsidRDefault="00CC6095" w:rsidP="00CC6095">
          <w:pPr>
            <w:pStyle w:val="999BC5810F86436E8A7EF8552BEB84392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525529C347AD4E6E86C0797940F8F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17327-470E-4A5F-8750-C45F940621B2}"/>
      </w:docPartPr>
      <w:docPartBody>
        <w:p w:rsidR="00CC6095" w:rsidRDefault="00CC6095" w:rsidP="00CC6095">
          <w:pPr>
            <w:pStyle w:val="525529C347AD4E6E86C0797940F8F18A2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The document(s) will be provided with the product.</w:t>
          </w:r>
        </w:p>
      </w:docPartBody>
    </w:docPart>
    <w:docPart>
      <w:docPartPr>
        <w:name w:val="9A79929385C0495E8C19A96E792CB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6AF10-7023-41DC-AE95-D7B0AFCC2127}"/>
      </w:docPartPr>
      <w:docPartBody>
        <w:p w:rsidR="00CC6095" w:rsidRDefault="00CC6095" w:rsidP="00CC6095">
          <w:pPr>
            <w:pStyle w:val="9A79929385C0495E8C19A96E792CBDE12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C3F21"/>
    <w:rsid w:val="002323F8"/>
    <w:rsid w:val="002A71DE"/>
    <w:rsid w:val="00483CC1"/>
    <w:rsid w:val="005368FE"/>
    <w:rsid w:val="006851BB"/>
    <w:rsid w:val="00841332"/>
    <w:rsid w:val="008A039A"/>
    <w:rsid w:val="00982227"/>
    <w:rsid w:val="00A36775"/>
    <w:rsid w:val="00A868A2"/>
    <w:rsid w:val="00CC6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6095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CC6095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CC6095"/>
    <w:pPr>
      <w:ind w:left="720"/>
      <w:contextualSpacing/>
    </w:pPr>
    <w:rPr>
      <w:rFonts w:eastAsiaTheme="minorHAnsi"/>
      <w:lang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A868A2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A868A2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A868A2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A868A2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A868A2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A868A2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A868A2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A868A2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A868A2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A868A2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A868A2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A868A2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A868A2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A868A2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A868A2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A868A2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A868A2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A868A2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A868A2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A868A2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A868A2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A868A2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A868A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1">
    <w:name w:val="25DA770E5E1647588DB6046793BE893621"/>
    <w:rsid w:val="00A36775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A36775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A36775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A36775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A36775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A36775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A36775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A36775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A36775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A36775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A36775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A36775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A36775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A36775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A36775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A36775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A36775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A36775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A36775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A36775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A36775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A3677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2">
    <w:name w:val="25DA770E5E1647588DB6046793BE893622"/>
    <w:rsid w:val="00A36775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A36775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A36775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A36775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A36775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A36775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A36775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A36775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A36775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A36775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A36775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A36775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A36775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A36775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A36775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A36775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A36775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A36775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A36775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A36775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A36775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A3677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3">
    <w:name w:val="25DA770E5E1647588DB6046793BE893623"/>
    <w:rsid w:val="00841332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841332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841332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841332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841332"/>
    <w:rPr>
      <w:rFonts w:eastAsiaTheme="minorHAnsi"/>
      <w:lang w:eastAsia="en-US"/>
    </w:rPr>
  </w:style>
  <w:style w:type="paragraph" w:customStyle="1" w:styleId="B83AEA1F936F46D3A636341AC42A625E20">
    <w:name w:val="B83AEA1F936F46D3A636341AC42A625E20"/>
    <w:rsid w:val="00841332"/>
    <w:rPr>
      <w:rFonts w:eastAsiaTheme="minorHAnsi"/>
      <w:lang w:eastAsia="en-US"/>
    </w:rPr>
  </w:style>
  <w:style w:type="paragraph" w:customStyle="1" w:styleId="A97A5911E2FD40998CE03723212B0B8B21">
    <w:name w:val="A97A5911E2FD40998CE03723212B0B8B21"/>
    <w:rsid w:val="00841332"/>
    <w:rPr>
      <w:rFonts w:eastAsiaTheme="minorHAnsi"/>
      <w:lang w:eastAsia="en-US"/>
    </w:rPr>
  </w:style>
  <w:style w:type="paragraph" w:customStyle="1" w:styleId="92BCE0169DD34C938177AC0F804648E721">
    <w:name w:val="92BCE0169DD34C938177AC0F804648E721"/>
    <w:rsid w:val="00841332"/>
    <w:rPr>
      <w:rFonts w:eastAsiaTheme="minorHAnsi"/>
      <w:lang w:eastAsia="en-US"/>
    </w:rPr>
  </w:style>
  <w:style w:type="paragraph" w:customStyle="1" w:styleId="B8F693DCC5E54E41B6B6E241220CA1AD21">
    <w:name w:val="B8F693DCC5E54E41B6B6E241220CA1AD21"/>
    <w:rsid w:val="00841332"/>
    <w:rPr>
      <w:rFonts w:eastAsiaTheme="minorHAnsi"/>
      <w:lang w:eastAsia="en-US"/>
    </w:rPr>
  </w:style>
  <w:style w:type="paragraph" w:customStyle="1" w:styleId="06E9E485B64A4EF5BDDD49D8993C950721">
    <w:name w:val="06E9E485B64A4EF5BDDD49D8993C950721"/>
    <w:rsid w:val="00841332"/>
    <w:rPr>
      <w:rFonts w:eastAsiaTheme="minorHAnsi"/>
      <w:lang w:eastAsia="en-US"/>
    </w:rPr>
  </w:style>
  <w:style w:type="paragraph" w:customStyle="1" w:styleId="68927025456640059EC564CAE1A4E0DC21">
    <w:name w:val="68927025456640059EC564CAE1A4E0DC21"/>
    <w:rsid w:val="00841332"/>
    <w:rPr>
      <w:rFonts w:eastAsiaTheme="minorHAnsi"/>
      <w:lang w:eastAsia="en-US"/>
    </w:rPr>
  </w:style>
  <w:style w:type="paragraph" w:customStyle="1" w:styleId="DB99344588DA40B4BEBCC73E91B7F13221">
    <w:name w:val="DB99344588DA40B4BEBCC73E91B7F13221"/>
    <w:rsid w:val="00841332"/>
    <w:rPr>
      <w:rFonts w:eastAsiaTheme="minorHAnsi"/>
      <w:lang w:eastAsia="en-US"/>
    </w:rPr>
  </w:style>
  <w:style w:type="paragraph" w:customStyle="1" w:styleId="6FC15B8B900F42D790BEF6E40B921FD821">
    <w:name w:val="6FC15B8B900F42D790BEF6E40B921FD821"/>
    <w:rsid w:val="00841332"/>
    <w:rPr>
      <w:rFonts w:eastAsiaTheme="minorHAnsi"/>
      <w:lang w:eastAsia="en-US"/>
    </w:rPr>
  </w:style>
  <w:style w:type="paragraph" w:customStyle="1" w:styleId="8F19E5B6606648ED9B9F1F1E9AD80F9921">
    <w:name w:val="8F19E5B6606648ED9B9F1F1E9AD80F9921"/>
    <w:rsid w:val="00841332"/>
    <w:rPr>
      <w:rFonts w:eastAsiaTheme="minorHAnsi"/>
      <w:lang w:eastAsia="en-US"/>
    </w:rPr>
  </w:style>
  <w:style w:type="paragraph" w:customStyle="1" w:styleId="8B2A96E74C1C41B29358E43B7A919D7E18">
    <w:name w:val="8B2A96E74C1C41B29358E43B7A919D7E18"/>
    <w:rsid w:val="00841332"/>
    <w:rPr>
      <w:rFonts w:eastAsiaTheme="minorHAnsi"/>
      <w:lang w:eastAsia="en-US"/>
    </w:rPr>
  </w:style>
  <w:style w:type="paragraph" w:customStyle="1" w:styleId="2C49F79105ED44E4937782BF09F8608118">
    <w:name w:val="2C49F79105ED44E4937782BF09F8608118"/>
    <w:rsid w:val="00841332"/>
    <w:rPr>
      <w:rFonts w:eastAsiaTheme="minorHAnsi"/>
      <w:lang w:eastAsia="en-US"/>
    </w:rPr>
  </w:style>
  <w:style w:type="paragraph" w:customStyle="1" w:styleId="3DCD813B53B84914BB367B8A0C56836018">
    <w:name w:val="3DCD813B53B84914BB367B8A0C56836018"/>
    <w:rsid w:val="00841332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841332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841332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841332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841332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84133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841332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841332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841332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841332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841332"/>
    <w:rPr>
      <w:rFonts w:eastAsiaTheme="minorHAnsi"/>
      <w:lang w:eastAsia="en-US"/>
    </w:rPr>
  </w:style>
  <w:style w:type="paragraph" w:customStyle="1" w:styleId="B83AEA1F936F46D3A636341AC42A625E21">
    <w:name w:val="B83AEA1F936F46D3A636341AC42A625E21"/>
    <w:rsid w:val="00841332"/>
    <w:rPr>
      <w:rFonts w:eastAsiaTheme="minorHAnsi"/>
      <w:lang w:eastAsia="en-US"/>
    </w:rPr>
  </w:style>
  <w:style w:type="paragraph" w:customStyle="1" w:styleId="A97A5911E2FD40998CE03723212B0B8B22">
    <w:name w:val="A97A5911E2FD40998CE03723212B0B8B22"/>
    <w:rsid w:val="00841332"/>
    <w:rPr>
      <w:rFonts w:eastAsiaTheme="minorHAnsi"/>
      <w:lang w:eastAsia="en-US"/>
    </w:rPr>
  </w:style>
  <w:style w:type="paragraph" w:customStyle="1" w:styleId="92BCE0169DD34C938177AC0F804648E722">
    <w:name w:val="92BCE0169DD34C938177AC0F804648E722"/>
    <w:rsid w:val="00841332"/>
    <w:rPr>
      <w:rFonts w:eastAsiaTheme="minorHAnsi"/>
      <w:lang w:eastAsia="en-US"/>
    </w:rPr>
  </w:style>
  <w:style w:type="paragraph" w:customStyle="1" w:styleId="B8F693DCC5E54E41B6B6E241220CA1AD22">
    <w:name w:val="B8F693DCC5E54E41B6B6E241220CA1AD22"/>
    <w:rsid w:val="00841332"/>
    <w:rPr>
      <w:rFonts w:eastAsiaTheme="minorHAnsi"/>
      <w:lang w:eastAsia="en-US"/>
    </w:rPr>
  </w:style>
  <w:style w:type="paragraph" w:customStyle="1" w:styleId="06E9E485B64A4EF5BDDD49D8993C950722">
    <w:name w:val="06E9E485B64A4EF5BDDD49D8993C950722"/>
    <w:rsid w:val="00841332"/>
    <w:rPr>
      <w:rFonts w:eastAsiaTheme="minorHAnsi"/>
      <w:lang w:eastAsia="en-US"/>
    </w:rPr>
  </w:style>
  <w:style w:type="paragraph" w:customStyle="1" w:styleId="68927025456640059EC564CAE1A4E0DC22">
    <w:name w:val="68927025456640059EC564CAE1A4E0DC22"/>
    <w:rsid w:val="00841332"/>
    <w:rPr>
      <w:rFonts w:eastAsiaTheme="minorHAnsi"/>
      <w:lang w:eastAsia="en-US"/>
    </w:rPr>
  </w:style>
  <w:style w:type="paragraph" w:customStyle="1" w:styleId="DB99344588DA40B4BEBCC73E91B7F13222">
    <w:name w:val="DB99344588DA40B4BEBCC73E91B7F13222"/>
    <w:rsid w:val="00841332"/>
    <w:rPr>
      <w:rFonts w:eastAsiaTheme="minorHAnsi"/>
      <w:lang w:eastAsia="en-US"/>
    </w:rPr>
  </w:style>
  <w:style w:type="paragraph" w:customStyle="1" w:styleId="6FC15B8B900F42D790BEF6E40B921FD822">
    <w:name w:val="6FC15B8B900F42D790BEF6E40B921FD822"/>
    <w:rsid w:val="00841332"/>
    <w:rPr>
      <w:rFonts w:eastAsiaTheme="minorHAnsi"/>
      <w:lang w:eastAsia="en-US"/>
    </w:rPr>
  </w:style>
  <w:style w:type="paragraph" w:customStyle="1" w:styleId="8F19E5B6606648ED9B9F1F1E9AD80F9922">
    <w:name w:val="8F19E5B6606648ED9B9F1F1E9AD80F9922"/>
    <w:rsid w:val="00841332"/>
    <w:rPr>
      <w:rFonts w:eastAsiaTheme="minorHAnsi"/>
      <w:lang w:eastAsia="en-US"/>
    </w:rPr>
  </w:style>
  <w:style w:type="paragraph" w:customStyle="1" w:styleId="8B2A96E74C1C41B29358E43B7A919D7E19">
    <w:name w:val="8B2A96E74C1C41B29358E43B7A919D7E19"/>
    <w:rsid w:val="00841332"/>
    <w:rPr>
      <w:rFonts w:eastAsiaTheme="minorHAnsi"/>
      <w:lang w:eastAsia="en-US"/>
    </w:rPr>
  </w:style>
  <w:style w:type="paragraph" w:customStyle="1" w:styleId="2C49F79105ED44E4937782BF09F8608119">
    <w:name w:val="2C49F79105ED44E4937782BF09F8608119"/>
    <w:rsid w:val="00841332"/>
    <w:rPr>
      <w:rFonts w:eastAsiaTheme="minorHAnsi"/>
      <w:lang w:eastAsia="en-US"/>
    </w:rPr>
  </w:style>
  <w:style w:type="paragraph" w:customStyle="1" w:styleId="3DCD813B53B84914BB367B8A0C56836019">
    <w:name w:val="3DCD813B53B84914BB367B8A0C56836019"/>
    <w:rsid w:val="00841332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841332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841332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841332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841332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84133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2323F8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2323F8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2323F8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2323F8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2323F8"/>
    <w:rPr>
      <w:rFonts w:eastAsiaTheme="minorHAnsi"/>
      <w:lang w:eastAsia="en-US"/>
    </w:rPr>
  </w:style>
  <w:style w:type="paragraph" w:customStyle="1" w:styleId="B83AEA1F936F46D3A636341AC42A625E22">
    <w:name w:val="B83AEA1F936F46D3A636341AC42A625E22"/>
    <w:rsid w:val="002323F8"/>
    <w:rPr>
      <w:rFonts w:eastAsiaTheme="minorHAnsi"/>
      <w:lang w:eastAsia="en-US"/>
    </w:rPr>
  </w:style>
  <w:style w:type="paragraph" w:customStyle="1" w:styleId="A97A5911E2FD40998CE03723212B0B8B23">
    <w:name w:val="A97A5911E2FD40998CE03723212B0B8B23"/>
    <w:rsid w:val="002323F8"/>
    <w:rPr>
      <w:rFonts w:eastAsiaTheme="minorHAnsi"/>
      <w:lang w:eastAsia="en-US"/>
    </w:rPr>
  </w:style>
  <w:style w:type="paragraph" w:customStyle="1" w:styleId="92BCE0169DD34C938177AC0F804648E723">
    <w:name w:val="92BCE0169DD34C938177AC0F804648E723"/>
    <w:rsid w:val="002323F8"/>
    <w:rPr>
      <w:rFonts w:eastAsiaTheme="minorHAnsi"/>
      <w:lang w:eastAsia="en-US"/>
    </w:rPr>
  </w:style>
  <w:style w:type="paragraph" w:customStyle="1" w:styleId="B8F693DCC5E54E41B6B6E241220CA1AD23">
    <w:name w:val="B8F693DCC5E54E41B6B6E241220CA1AD23"/>
    <w:rsid w:val="002323F8"/>
    <w:rPr>
      <w:rFonts w:eastAsiaTheme="minorHAnsi"/>
      <w:lang w:eastAsia="en-US"/>
    </w:rPr>
  </w:style>
  <w:style w:type="paragraph" w:customStyle="1" w:styleId="06E9E485B64A4EF5BDDD49D8993C950723">
    <w:name w:val="06E9E485B64A4EF5BDDD49D8993C950723"/>
    <w:rsid w:val="002323F8"/>
    <w:rPr>
      <w:rFonts w:eastAsiaTheme="minorHAnsi"/>
      <w:lang w:eastAsia="en-US"/>
    </w:rPr>
  </w:style>
  <w:style w:type="paragraph" w:customStyle="1" w:styleId="68927025456640059EC564CAE1A4E0DC23">
    <w:name w:val="68927025456640059EC564CAE1A4E0DC23"/>
    <w:rsid w:val="002323F8"/>
    <w:rPr>
      <w:rFonts w:eastAsiaTheme="minorHAnsi"/>
      <w:lang w:eastAsia="en-US"/>
    </w:rPr>
  </w:style>
  <w:style w:type="paragraph" w:customStyle="1" w:styleId="DB99344588DA40B4BEBCC73E91B7F13223">
    <w:name w:val="DB99344588DA40B4BEBCC73E91B7F13223"/>
    <w:rsid w:val="002323F8"/>
    <w:rPr>
      <w:rFonts w:eastAsiaTheme="minorHAnsi"/>
      <w:lang w:eastAsia="en-US"/>
    </w:rPr>
  </w:style>
  <w:style w:type="paragraph" w:customStyle="1" w:styleId="6FC15B8B900F42D790BEF6E40B921FD823">
    <w:name w:val="6FC15B8B900F42D790BEF6E40B921FD823"/>
    <w:rsid w:val="002323F8"/>
    <w:rPr>
      <w:rFonts w:eastAsiaTheme="minorHAnsi"/>
      <w:lang w:eastAsia="en-US"/>
    </w:rPr>
  </w:style>
  <w:style w:type="paragraph" w:customStyle="1" w:styleId="8F19E5B6606648ED9B9F1F1E9AD80F9923">
    <w:name w:val="8F19E5B6606648ED9B9F1F1E9AD80F9923"/>
    <w:rsid w:val="002323F8"/>
    <w:rPr>
      <w:rFonts w:eastAsiaTheme="minorHAnsi"/>
      <w:lang w:eastAsia="en-US"/>
    </w:rPr>
  </w:style>
  <w:style w:type="paragraph" w:customStyle="1" w:styleId="8B2A96E74C1C41B29358E43B7A919D7E20">
    <w:name w:val="8B2A96E74C1C41B29358E43B7A919D7E20"/>
    <w:rsid w:val="002323F8"/>
    <w:rPr>
      <w:rFonts w:eastAsiaTheme="minorHAnsi"/>
      <w:lang w:eastAsia="en-US"/>
    </w:rPr>
  </w:style>
  <w:style w:type="paragraph" w:customStyle="1" w:styleId="2C49F79105ED44E4937782BF09F8608120">
    <w:name w:val="2C49F79105ED44E4937782BF09F8608120"/>
    <w:rsid w:val="002323F8"/>
    <w:rPr>
      <w:rFonts w:eastAsiaTheme="minorHAnsi"/>
      <w:lang w:eastAsia="en-US"/>
    </w:rPr>
  </w:style>
  <w:style w:type="paragraph" w:customStyle="1" w:styleId="3DCD813B53B84914BB367B8A0C56836020">
    <w:name w:val="3DCD813B53B84914BB367B8A0C56836020"/>
    <w:rsid w:val="002323F8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2323F8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2323F8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2323F8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2323F8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2323F8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2323F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2323F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6">
    <w:name w:val="25DA770E5E1647588DB6046793BE893626"/>
    <w:rsid w:val="002A71DE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2A71DE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2A71DE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2A71DE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2A71DE"/>
    <w:rPr>
      <w:rFonts w:eastAsiaTheme="minorHAnsi"/>
      <w:lang w:eastAsia="en-US"/>
    </w:rPr>
  </w:style>
  <w:style w:type="paragraph" w:customStyle="1" w:styleId="B83AEA1F936F46D3A636341AC42A625E23">
    <w:name w:val="B83AEA1F936F46D3A636341AC42A625E23"/>
    <w:rsid w:val="002A71DE"/>
    <w:rPr>
      <w:rFonts w:eastAsiaTheme="minorHAnsi"/>
      <w:lang w:eastAsia="en-US"/>
    </w:rPr>
  </w:style>
  <w:style w:type="paragraph" w:customStyle="1" w:styleId="A97A5911E2FD40998CE03723212B0B8B24">
    <w:name w:val="A97A5911E2FD40998CE03723212B0B8B24"/>
    <w:rsid w:val="002A71DE"/>
    <w:rPr>
      <w:rFonts w:eastAsiaTheme="minorHAnsi"/>
      <w:lang w:eastAsia="en-US"/>
    </w:rPr>
  </w:style>
  <w:style w:type="paragraph" w:customStyle="1" w:styleId="92BCE0169DD34C938177AC0F804648E724">
    <w:name w:val="92BCE0169DD34C938177AC0F804648E724"/>
    <w:rsid w:val="002A71DE"/>
    <w:rPr>
      <w:rFonts w:eastAsiaTheme="minorHAnsi"/>
      <w:lang w:eastAsia="en-US"/>
    </w:rPr>
  </w:style>
  <w:style w:type="paragraph" w:customStyle="1" w:styleId="B8F693DCC5E54E41B6B6E241220CA1AD24">
    <w:name w:val="B8F693DCC5E54E41B6B6E241220CA1AD24"/>
    <w:rsid w:val="002A71DE"/>
    <w:rPr>
      <w:rFonts w:eastAsiaTheme="minorHAnsi"/>
      <w:lang w:eastAsia="en-US"/>
    </w:rPr>
  </w:style>
  <w:style w:type="paragraph" w:customStyle="1" w:styleId="06E9E485B64A4EF5BDDD49D8993C950724">
    <w:name w:val="06E9E485B64A4EF5BDDD49D8993C950724"/>
    <w:rsid w:val="002A71DE"/>
    <w:rPr>
      <w:rFonts w:eastAsiaTheme="minorHAnsi"/>
      <w:lang w:eastAsia="en-US"/>
    </w:rPr>
  </w:style>
  <w:style w:type="paragraph" w:customStyle="1" w:styleId="68927025456640059EC564CAE1A4E0DC24">
    <w:name w:val="68927025456640059EC564CAE1A4E0DC24"/>
    <w:rsid w:val="002A71DE"/>
    <w:rPr>
      <w:rFonts w:eastAsiaTheme="minorHAnsi"/>
      <w:lang w:eastAsia="en-US"/>
    </w:rPr>
  </w:style>
  <w:style w:type="paragraph" w:customStyle="1" w:styleId="DB99344588DA40B4BEBCC73E91B7F13224">
    <w:name w:val="DB99344588DA40B4BEBCC73E91B7F13224"/>
    <w:rsid w:val="002A71DE"/>
    <w:rPr>
      <w:rFonts w:eastAsiaTheme="minorHAnsi"/>
      <w:lang w:eastAsia="en-US"/>
    </w:rPr>
  </w:style>
  <w:style w:type="paragraph" w:customStyle="1" w:styleId="6FC15B8B900F42D790BEF6E40B921FD824">
    <w:name w:val="6FC15B8B900F42D790BEF6E40B921FD824"/>
    <w:rsid w:val="002A71DE"/>
    <w:rPr>
      <w:rFonts w:eastAsiaTheme="minorHAnsi"/>
      <w:lang w:eastAsia="en-US"/>
    </w:rPr>
  </w:style>
  <w:style w:type="paragraph" w:customStyle="1" w:styleId="8B2A96E74C1C41B29358E43B7A919D7E21">
    <w:name w:val="8B2A96E74C1C41B29358E43B7A919D7E21"/>
    <w:rsid w:val="002A71DE"/>
    <w:rPr>
      <w:rFonts w:eastAsiaTheme="minorHAnsi"/>
      <w:lang w:eastAsia="en-US"/>
    </w:rPr>
  </w:style>
  <w:style w:type="paragraph" w:customStyle="1" w:styleId="2C49F79105ED44E4937782BF09F8608121">
    <w:name w:val="2C49F79105ED44E4937782BF09F8608121"/>
    <w:rsid w:val="002A71DE"/>
    <w:rPr>
      <w:rFonts w:eastAsiaTheme="minorHAnsi"/>
      <w:lang w:eastAsia="en-US"/>
    </w:rPr>
  </w:style>
  <w:style w:type="paragraph" w:customStyle="1" w:styleId="3DCD813B53B84914BB367B8A0C56836021">
    <w:name w:val="3DCD813B53B84914BB367B8A0C56836021"/>
    <w:rsid w:val="002A71DE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2A71DE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2A71DE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2A71DE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2A71DE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2A71D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2A71D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2A71D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7">
    <w:name w:val="25DA770E5E1647588DB6046793BE893627"/>
    <w:rsid w:val="000C3F21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0C3F21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0C3F21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0C3F21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0C3F21"/>
    <w:rPr>
      <w:rFonts w:eastAsiaTheme="minorHAnsi"/>
      <w:lang w:eastAsia="en-US"/>
    </w:rPr>
  </w:style>
  <w:style w:type="paragraph" w:customStyle="1" w:styleId="B83AEA1F936F46D3A636341AC42A625E24">
    <w:name w:val="B83AEA1F936F46D3A636341AC42A625E24"/>
    <w:rsid w:val="000C3F21"/>
    <w:rPr>
      <w:rFonts w:eastAsiaTheme="minorHAnsi"/>
      <w:lang w:eastAsia="en-US"/>
    </w:rPr>
  </w:style>
  <w:style w:type="paragraph" w:customStyle="1" w:styleId="A97A5911E2FD40998CE03723212B0B8B25">
    <w:name w:val="A97A5911E2FD40998CE03723212B0B8B25"/>
    <w:rsid w:val="000C3F21"/>
    <w:rPr>
      <w:rFonts w:eastAsiaTheme="minorHAnsi"/>
      <w:lang w:eastAsia="en-US"/>
    </w:rPr>
  </w:style>
  <w:style w:type="paragraph" w:customStyle="1" w:styleId="92BCE0169DD34C938177AC0F804648E725">
    <w:name w:val="92BCE0169DD34C938177AC0F804648E725"/>
    <w:rsid w:val="000C3F21"/>
    <w:rPr>
      <w:rFonts w:eastAsiaTheme="minorHAnsi"/>
      <w:lang w:eastAsia="en-US"/>
    </w:rPr>
  </w:style>
  <w:style w:type="paragraph" w:customStyle="1" w:styleId="B8F693DCC5E54E41B6B6E241220CA1AD25">
    <w:name w:val="B8F693DCC5E54E41B6B6E241220CA1AD25"/>
    <w:rsid w:val="000C3F21"/>
    <w:rPr>
      <w:rFonts w:eastAsiaTheme="minorHAnsi"/>
      <w:lang w:eastAsia="en-US"/>
    </w:rPr>
  </w:style>
  <w:style w:type="paragraph" w:customStyle="1" w:styleId="06E9E485B64A4EF5BDDD49D8993C950725">
    <w:name w:val="06E9E485B64A4EF5BDDD49D8993C950725"/>
    <w:rsid w:val="000C3F21"/>
    <w:rPr>
      <w:rFonts w:eastAsiaTheme="minorHAnsi"/>
      <w:lang w:eastAsia="en-US"/>
    </w:rPr>
  </w:style>
  <w:style w:type="paragraph" w:customStyle="1" w:styleId="68927025456640059EC564CAE1A4E0DC25">
    <w:name w:val="68927025456640059EC564CAE1A4E0DC25"/>
    <w:rsid w:val="000C3F21"/>
    <w:rPr>
      <w:rFonts w:eastAsiaTheme="minorHAnsi"/>
      <w:lang w:eastAsia="en-US"/>
    </w:rPr>
  </w:style>
  <w:style w:type="paragraph" w:customStyle="1" w:styleId="DB99344588DA40B4BEBCC73E91B7F13225">
    <w:name w:val="DB99344588DA40B4BEBCC73E91B7F13225"/>
    <w:rsid w:val="000C3F21"/>
    <w:rPr>
      <w:rFonts w:eastAsiaTheme="minorHAnsi"/>
      <w:lang w:eastAsia="en-US"/>
    </w:rPr>
  </w:style>
  <w:style w:type="paragraph" w:customStyle="1" w:styleId="6FC15B8B900F42D790BEF6E40B921FD825">
    <w:name w:val="6FC15B8B900F42D790BEF6E40B921FD825"/>
    <w:rsid w:val="000C3F21"/>
    <w:rPr>
      <w:rFonts w:eastAsiaTheme="minorHAnsi"/>
      <w:lang w:eastAsia="en-US"/>
    </w:rPr>
  </w:style>
  <w:style w:type="paragraph" w:customStyle="1" w:styleId="8B2A96E74C1C41B29358E43B7A919D7E22">
    <w:name w:val="8B2A96E74C1C41B29358E43B7A919D7E22"/>
    <w:rsid w:val="000C3F21"/>
    <w:rPr>
      <w:rFonts w:eastAsiaTheme="minorHAnsi"/>
      <w:lang w:eastAsia="en-US"/>
    </w:rPr>
  </w:style>
  <w:style w:type="paragraph" w:customStyle="1" w:styleId="2C49F79105ED44E4937782BF09F8608122">
    <w:name w:val="2C49F79105ED44E4937782BF09F8608122"/>
    <w:rsid w:val="000C3F21"/>
    <w:rPr>
      <w:rFonts w:eastAsiaTheme="minorHAnsi"/>
      <w:lang w:eastAsia="en-US"/>
    </w:rPr>
  </w:style>
  <w:style w:type="paragraph" w:customStyle="1" w:styleId="3DCD813B53B84914BB367B8A0C56836022">
    <w:name w:val="3DCD813B53B84914BB367B8A0C56836022"/>
    <w:rsid w:val="000C3F21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0C3F21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0C3F21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0C3F21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0C3F21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0C3F21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1DF4E215112641A7861B198F8CA7AB40">
    <w:name w:val="1DF4E215112641A7861B198F8CA7AB40"/>
    <w:rsid w:val="000C3F21"/>
  </w:style>
  <w:style w:type="paragraph" w:customStyle="1" w:styleId="2B40BA59F25E4C9BB21DAAAD4B6577D5">
    <w:name w:val="2B40BA59F25E4C9BB21DAAAD4B6577D5"/>
    <w:rsid w:val="000C3F21"/>
  </w:style>
  <w:style w:type="paragraph" w:customStyle="1" w:styleId="B2757B97634E40DD87A65BF89DBD63ED">
    <w:name w:val="B2757B97634E40DD87A65BF89DBD63ED"/>
    <w:rsid w:val="000C3F21"/>
  </w:style>
  <w:style w:type="paragraph" w:customStyle="1" w:styleId="F26C12A02A154C129CD1BD09203DAA44">
    <w:name w:val="F26C12A02A154C129CD1BD09203DAA44"/>
    <w:rsid w:val="000C3F21"/>
  </w:style>
  <w:style w:type="paragraph" w:customStyle="1" w:styleId="8CA9870465594048AAD151B569D2032C">
    <w:name w:val="8CA9870465594048AAD151B569D2032C"/>
    <w:rsid w:val="000C3F21"/>
  </w:style>
  <w:style w:type="paragraph" w:customStyle="1" w:styleId="EDDB4F1B391C4E58889123E2728BE1C3">
    <w:name w:val="EDDB4F1B391C4E58889123E2728BE1C3"/>
    <w:rsid w:val="000C3F21"/>
  </w:style>
  <w:style w:type="paragraph" w:customStyle="1" w:styleId="752EC183EE934EAB800A52464274B027">
    <w:name w:val="752EC183EE934EAB800A52464274B027"/>
    <w:rsid w:val="000C3F21"/>
  </w:style>
  <w:style w:type="paragraph" w:customStyle="1" w:styleId="DF032E48753846BD9576E10346508CB7">
    <w:name w:val="DF032E48753846BD9576E10346508CB7"/>
    <w:rsid w:val="000C3F21"/>
  </w:style>
  <w:style w:type="paragraph" w:customStyle="1" w:styleId="49671852C9F54FC5806A6B1BE9261A0A">
    <w:name w:val="49671852C9F54FC5806A6B1BE9261A0A"/>
    <w:rsid w:val="000C3F21"/>
  </w:style>
  <w:style w:type="paragraph" w:customStyle="1" w:styleId="995B32AFAEEA44359511C60CFDFF1A72">
    <w:name w:val="995B32AFAEEA44359511C60CFDFF1A72"/>
    <w:rsid w:val="000C3F21"/>
  </w:style>
  <w:style w:type="paragraph" w:customStyle="1" w:styleId="9F8179AB8CD24FBB8FCFCA32AA4298C6">
    <w:name w:val="9F8179AB8CD24FBB8FCFCA32AA4298C6"/>
    <w:rsid w:val="000C3F21"/>
  </w:style>
  <w:style w:type="paragraph" w:customStyle="1" w:styleId="9AA9A0791329438AB1179356E12FCD81">
    <w:name w:val="9AA9A0791329438AB1179356E12FCD81"/>
    <w:rsid w:val="000C3F21"/>
  </w:style>
  <w:style w:type="paragraph" w:customStyle="1" w:styleId="953BF2BE96DC4AF282D18D106F70F548">
    <w:name w:val="953BF2BE96DC4AF282D18D106F70F548"/>
    <w:rsid w:val="000C3F21"/>
  </w:style>
  <w:style w:type="paragraph" w:customStyle="1" w:styleId="856C3CB718344C9D8DCE3FE64592852D">
    <w:name w:val="856C3CB718344C9D8DCE3FE64592852D"/>
    <w:rsid w:val="000C3F21"/>
  </w:style>
  <w:style w:type="paragraph" w:customStyle="1" w:styleId="C6AAB30CB819426AA0D2146A1535F51C">
    <w:name w:val="C6AAB30CB819426AA0D2146A1535F51C"/>
    <w:rsid w:val="000C3F21"/>
  </w:style>
  <w:style w:type="paragraph" w:customStyle="1" w:styleId="4B103FEF054D433087B1DB1A331D1B44">
    <w:name w:val="4B103FEF054D433087B1DB1A331D1B44"/>
    <w:rsid w:val="000C3F21"/>
  </w:style>
  <w:style w:type="paragraph" w:customStyle="1" w:styleId="ED805195D1E644079252720D8F4925F2">
    <w:name w:val="ED805195D1E644079252720D8F4925F2"/>
    <w:rsid w:val="000C3F21"/>
  </w:style>
  <w:style w:type="paragraph" w:customStyle="1" w:styleId="A517D4B62F3441108804F0D9E756AD15">
    <w:name w:val="A517D4B62F3441108804F0D9E756AD15"/>
    <w:rsid w:val="000C3F21"/>
  </w:style>
  <w:style w:type="paragraph" w:customStyle="1" w:styleId="BC190426270D4488B86B28EDB73F8637">
    <w:name w:val="BC190426270D4488B86B28EDB73F8637"/>
    <w:rsid w:val="000C3F21"/>
  </w:style>
  <w:style w:type="paragraph" w:customStyle="1" w:styleId="900B1A30CCE54B588B24933375883CA1">
    <w:name w:val="900B1A30CCE54B588B24933375883CA1"/>
    <w:rsid w:val="000C3F21"/>
  </w:style>
  <w:style w:type="paragraph" w:customStyle="1" w:styleId="EE5167A6FFF44B669EBB4C4D2D9DA0C4">
    <w:name w:val="EE5167A6FFF44B669EBB4C4D2D9DA0C4"/>
    <w:rsid w:val="000C3F21"/>
  </w:style>
  <w:style w:type="paragraph" w:customStyle="1" w:styleId="E57DCCEA5C594D73BBD6B09D29231B4A">
    <w:name w:val="E57DCCEA5C594D73BBD6B09D29231B4A"/>
    <w:rsid w:val="000C3F21"/>
  </w:style>
  <w:style w:type="paragraph" w:customStyle="1" w:styleId="7BEF8FB3780E420AA037886E17634757">
    <w:name w:val="7BEF8FB3780E420AA037886E17634757"/>
    <w:rsid w:val="000C3F21"/>
  </w:style>
  <w:style w:type="paragraph" w:customStyle="1" w:styleId="25615C9E5B40431BA27DC116079326C1">
    <w:name w:val="25615C9E5B40431BA27DC116079326C1"/>
    <w:rsid w:val="000C3F21"/>
  </w:style>
  <w:style w:type="paragraph" w:customStyle="1" w:styleId="015458EC69A640F8A8FDDFA868CB6CAF">
    <w:name w:val="015458EC69A640F8A8FDDFA868CB6CAF"/>
    <w:rsid w:val="000C3F21"/>
  </w:style>
  <w:style w:type="paragraph" w:customStyle="1" w:styleId="5EA6068399D44667B0DF92F1032AC668">
    <w:name w:val="5EA6068399D44667B0DF92F1032AC668"/>
    <w:rsid w:val="000C3F21"/>
  </w:style>
  <w:style w:type="paragraph" w:customStyle="1" w:styleId="090E30470E884FE4A7CDD7F02905A74E">
    <w:name w:val="090E30470E884FE4A7CDD7F02905A74E"/>
    <w:rsid w:val="000C3F21"/>
  </w:style>
  <w:style w:type="paragraph" w:customStyle="1" w:styleId="5BC57908397F461AB5381B8F59BA51A7">
    <w:name w:val="5BC57908397F461AB5381B8F59BA51A7"/>
    <w:rsid w:val="000C3F21"/>
  </w:style>
  <w:style w:type="paragraph" w:customStyle="1" w:styleId="44F2CBB6AD454EBA83E1E83EF348203B">
    <w:name w:val="44F2CBB6AD454EBA83E1E83EF348203B"/>
    <w:rsid w:val="000C3F21"/>
  </w:style>
  <w:style w:type="paragraph" w:customStyle="1" w:styleId="4A50F3AD322B47E18166CB3723EB5A3B">
    <w:name w:val="4A50F3AD322B47E18166CB3723EB5A3B"/>
    <w:rsid w:val="000C3F21"/>
  </w:style>
  <w:style w:type="paragraph" w:customStyle="1" w:styleId="27277C9190FB422F81F3A7D45D731A16">
    <w:name w:val="27277C9190FB422F81F3A7D45D731A16"/>
    <w:rsid w:val="000C3F21"/>
  </w:style>
  <w:style w:type="paragraph" w:customStyle="1" w:styleId="4C045A56EE9F4F99B5AC976B067CE1C9">
    <w:name w:val="4C045A56EE9F4F99B5AC976B067CE1C9"/>
    <w:rsid w:val="000C3F21"/>
  </w:style>
  <w:style w:type="paragraph" w:customStyle="1" w:styleId="25DA770E5E1647588DB6046793BE893628">
    <w:name w:val="25DA770E5E1647588DB6046793BE893628"/>
    <w:rsid w:val="000C3F21"/>
    <w:rPr>
      <w:rFonts w:eastAsiaTheme="minorHAnsi"/>
      <w:lang w:eastAsia="en-US"/>
    </w:rPr>
  </w:style>
  <w:style w:type="paragraph" w:customStyle="1" w:styleId="8C2C82FD714C4D0A92A1DDB792E46BA828">
    <w:name w:val="8C2C82FD714C4D0A92A1DDB792E46BA828"/>
    <w:rsid w:val="000C3F21"/>
    <w:rPr>
      <w:rFonts w:eastAsiaTheme="minorHAnsi"/>
      <w:lang w:eastAsia="en-US"/>
    </w:rPr>
  </w:style>
  <w:style w:type="paragraph" w:customStyle="1" w:styleId="2F8289CF650E43C7BC4B187BF300D9E528">
    <w:name w:val="2F8289CF650E43C7BC4B187BF300D9E528"/>
    <w:rsid w:val="000C3F21"/>
    <w:rPr>
      <w:rFonts w:eastAsiaTheme="minorHAnsi"/>
      <w:lang w:eastAsia="en-US"/>
    </w:rPr>
  </w:style>
  <w:style w:type="paragraph" w:customStyle="1" w:styleId="8ED4AE1B383243A48DB0D8BD9761463028">
    <w:name w:val="8ED4AE1B383243A48DB0D8BD9761463028"/>
    <w:rsid w:val="000C3F21"/>
    <w:rPr>
      <w:rFonts w:eastAsiaTheme="minorHAnsi"/>
      <w:lang w:eastAsia="en-US"/>
    </w:rPr>
  </w:style>
  <w:style w:type="paragraph" w:customStyle="1" w:styleId="0AAA0F5871E040369B078290249267CC28">
    <w:name w:val="0AAA0F5871E040369B078290249267CC28"/>
    <w:rsid w:val="000C3F21"/>
    <w:rPr>
      <w:rFonts w:eastAsiaTheme="minorHAnsi"/>
      <w:lang w:eastAsia="en-US"/>
    </w:rPr>
  </w:style>
  <w:style w:type="paragraph" w:customStyle="1" w:styleId="A97A5911E2FD40998CE03723212B0B8B26">
    <w:name w:val="A97A5911E2FD40998CE03723212B0B8B26"/>
    <w:rsid w:val="000C3F21"/>
    <w:rPr>
      <w:rFonts w:eastAsiaTheme="minorHAnsi"/>
      <w:lang w:eastAsia="en-US"/>
    </w:rPr>
  </w:style>
  <w:style w:type="paragraph" w:customStyle="1" w:styleId="92BCE0169DD34C938177AC0F804648E726">
    <w:name w:val="92BCE0169DD34C938177AC0F804648E726"/>
    <w:rsid w:val="000C3F21"/>
    <w:rPr>
      <w:rFonts w:eastAsiaTheme="minorHAnsi"/>
      <w:lang w:eastAsia="en-US"/>
    </w:rPr>
  </w:style>
  <w:style w:type="paragraph" w:customStyle="1" w:styleId="B8F693DCC5E54E41B6B6E241220CA1AD26">
    <w:name w:val="B8F693DCC5E54E41B6B6E241220CA1AD26"/>
    <w:rsid w:val="000C3F21"/>
    <w:rPr>
      <w:rFonts w:eastAsiaTheme="minorHAnsi"/>
      <w:lang w:eastAsia="en-US"/>
    </w:rPr>
  </w:style>
  <w:style w:type="paragraph" w:customStyle="1" w:styleId="06E9E485B64A4EF5BDDD49D8993C950726">
    <w:name w:val="06E9E485B64A4EF5BDDD49D8993C950726"/>
    <w:rsid w:val="000C3F21"/>
    <w:rPr>
      <w:rFonts w:eastAsiaTheme="minorHAnsi"/>
      <w:lang w:eastAsia="en-US"/>
    </w:rPr>
  </w:style>
  <w:style w:type="paragraph" w:customStyle="1" w:styleId="68927025456640059EC564CAE1A4E0DC26">
    <w:name w:val="68927025456640059EC564CAE1A4E0DC26"/>
    <w:rsid w:val="000C3F21"/>
    <w:rPr>
      <w:rFonts w:eastAsiaTheme="minorHAnsi"/>
      <w:lang w:eastAsia="en-US"/>
    </w:rPr>
  </w:style>
  <w:style w:type="paragraph" w:customStyle="1" w:styleId="2B40BA59F25E4C9BB21DAAAD4B6577D51">
    <w:name w:val="2B40BA59F25E4C9BB21DAAAD4B6577D51"/>
    <w:rsid w:val="000C3F21"/>
    <w:rPr>
      <w:rFonts w:eastAsiaTheme="minorHAnsi"/>
      <w:lang w:eastAsia="en-US"/>
    </w:rPr>
  </w:style>
  <w:style w:type="paragraph" w:customStyle="1" w:styleId="EDDB4F1B391C4E58889123E2728BE1C31">
    <w:name w:val="EDDB4F1B391C4E58889123E2728BE1C31"/>
    <w:rsid w:val="000C3F21"/>
    <w:rPr>
      <w:rFonts w:eastAsiaTheme="minorHAnsi"/>
      <w:lang w:eastAsia="en-US"/>
    </w:rPr>
  </w:style>
  <w:style w:type="paragraph" w:customStyle="1" w:styleId="BC190426270D4488B86B28EDB73F86371">
    <w:name w:val="BC190426270D4488B86B28EDB73F86371"/>
    <w:rsid w:val="000C3F21"/>
    <w:rPr>
      <w:rFonts w:eastAsiaTheme="minorHAnsi"/>
      <w:lang w:eastAsia="en-US"/>
    </w:rPr>
  </w:style>
  <w:style w:type="paragraph" w:customStyle="1" w:styleId="E57DCCEA5C594D73BBD6B09D29231B4A1">
    <w:name w:val="E57DCCEA5C594D73BBD6B09D29231B4A1"/>
    <w:rsid w:val="000C3F21"/>
    <w:rPr>
      <w:rFonts w:eastAsiaTheme="minorHAnsi"/>
      <w:lang w:eastAsia="en-US"/>
    </w:rPr>
  </w:style>
  <w:style w:type="paragraph" w:customStyle="1" w:styleId="25615C9E5B40431BA27DC116079326C11">
    <w:name w:val="25615C9E5B40431BA27DC116079326C11"/>
    <w:rsid w:val="000C3F21"/>
    <w:rPr>
      <w:rFonts w:eastAsiaTheme="minorHAnsi"/>
      <w:lang w:eastAsia="en-US"/>
    </w:rPr>
  </w:style>
  <w:style w:type="paragraph" w:customStyle="1" w:styleId="090E30470E884FE4A7CDD7F02905A74E1">
    <w:name w:val="090E30470E884FE4A7CDD7F02905A74E1"/>
    <w:rsid w:val="000C3F21"/>
    <w:rPr>
      <w:rFonts w:eastAsiaTheme="minorHAnsi"/>
      <w:lang w:eastAsia="en-US"/>
    </w:rPr>
  </w:style>
  <w:style w:type="paragraph" w:customStyle="1" w:styleId="5BC57908397F461AB5381B8F59BA51A71">
    <w:name w:val="5BC57908397F461AB5381B8F59BA51A71"/>
    <w:rsid w:val="000C3F21"/>
    <w:rPr>
      <w:rFonts w:eastAsiaTheme="minorHAnsi"/>
      <w:lang w:eastAsia="en-US"/>
    </w:rPr>
  </w:style>
  <w:style w:type="paragraph" w:customStyle="1" w:styleId="44F2CBB6AD454EBA83E1E83EF348203B1">
    <w:name w:val="44F2CBB6AD454EBA83E1E83EF348203B1"/>
    <w:rsid w:val="000C3F21"/>
    <w:rPr>
      <w:rFonts w:eastAsiaTheme="minorHAnsi"/>
      <w:lang w:eastAsia="en-US"/>
    </w:rPr>
  </w:style>
  <w:style w:type="paragraph" w:customStyle="1" w:styleId="5A0B7126673E44D494CBC5353CC2348521">
    <w:name w:val="5A0B7126673E44D494CBC5353CC2348521"/>
    <w:rsid w:val="000C3F21"/>
    <w:rPr>
      <w:rFonts w:eastAsiaTheme="minorHAnsi"/>
      <w:lang w:eastAsia="en-US"/>
    </w:rPr>
  </w:style>
  <w:style w:type="paragraph" w:customStyle="1" w:styleId="064C8B26D95340D0ADD404550F0F80E221">
    <w:name w:val="064C8B26D95340D0ADD404550F0F80E221"/>
    <w:rsid w:val="000C3F21"/>
    <w:rPr>
      <w:rFonts w:eastAsiaTheme="minorHAnsi"/>
      <w:lang w:eastAsia="en-US"/>
    </w:rPr>
  </w:style>
  <w:style w:type="paragraph" w:customStyle="1" w:styleId="CE38DC525B424561904AF43FD85BAA3921">
    <w:name w:val="CE38DC525B424561904AF43FD85BAA3921"/>
    <w:rsid w:val="000C3F21"/>
    <w:rPr>
      <w:rFonts w:eastAsiaTheme="minorHAnsi"/>
      <w:lang w:eastAsia="en-US"/>
    </w:rPr>
  </w:style>
  <w:style w:type="paragraph" w:customStyle="1" w:styleId="09DCFA631F414449A0E130D2C7A6743E11">
    <w:name w:val="09DCFA631F414449A0E130D2C7A6743E11"/>
    <w:rsid w:val="000C3F21"/>
    <w:rPr>
      <w:rFonts w:eastAsiaTheme="minorHAnsi"/>
      <w:lang w:eastAsia="en-US"/>
    </w:rPr>
  </w:style>
  <w:style w:type="paragraph" w:customStyle="1" w:styleId="DF9981638779416AA166C1DDB905D7C08">
    <w:name w:val="DF9981638779416AA166C1DDB905D7C08"/>
    <w:rsid w:val="000C3F21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1">
    <w:name w:val="8B4261CBA40E422F9268B691C3A193DB31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6">
    <w:name w:val="BFBC9BA8A1F542E88CE4BBD27051A21E16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9">
    <w:name w:val="25DA770E5E1647588DB6046793BE893629"/>
    <w:rsid w:val="000C3F21"/>
    <w:rPr>
      <w:rFonts w:eastAsiaTheme="minorHAnsi"/>
      <w:lang w:eastAsia="en-US"/>
    </w:rPr>
  </w:style>
  <w:style w:type="paragraph" w:customStyle="1" w:styleId="8C2C82FD714C4D0A92A1DDB792E46BA829">
    <w:name w:val="8C2C82FD714C4D0A92A1DDB792E46BA829"/>
    <w:rsid w:val="000C3F21"/>
    <w:rPr>
      <w:rFonts w:eastAsiaTheme="minorHAnsi"/>
      <w:lang w:eastAsia="en-US"/>
    </w:rPr>
  </w:style>
  <w:style w:type="paragraph" w:customStyle="1" w:styleId="2F8289CF650E43C7BC4B187BF300D9E529">
    <w:name w:val="2F8289CF650E43C7BC4B187BF300D9E529"/>
    <w:rsid w:val="000C3F21"/>
    <w:rPr>
      <w:rFonts w:eastAsiaTheme="minorHAnsi"/>
      <w:lang w:eastAsia="en-US"/>
    </w:rPr>
  </w:style>
  <w:style w:type="paragraph" w:customStyle="1" w:styleId="8ED4AE1B383243A48DB0D8BD9761463029">
    <w:name w:val="8ED4AE1B383243A48DB0D8BD9761463029"/>
    <w:rsid w:val="000C3F21"/>
    <w:rPr>
      <w:rFonts w:eastAsiaTheme="minorHAnsi"/>
      <w:lang w:eastAsia="en-US"/>
    </w:rPr>
  </w:style>
  <w:style w:type="paragraph" w:customStyle="1" w:styleId="0AAA0F5871E040369B078290249267CC29">
    <w:name w:val="0AAA0F5871E040369B078290249267CC29"/>
    <w:rsid w:val="000C3F21"/>
    <w:rPr>
      <w:rFonts w:eastAsiaTheme="minorHAnsi"/>
      <w:lang w:eastAsia="en-US"/>
    </w:rPr>
  </w:style>
  <w:style w:type="paragraph" w:customStyle="1" w:styleId="A97A5911E2FD40998CE03723212B0B8B27">
    <w:name w:val="A97A5911E2FD40998CE03723212B0B8B27"/>
    <w:rsid w:val="000C3F21"/>
    <w:rPr>
      <w:rFonts w:eastAsiaTheme="minorHAnsi"/>
      <w:lang w:eastAsia="en-US"/>
    </w:rPr>
  </w:style>
  <w:style w:type="paragraph" w:customStyle="1" w:styleId="92BCE0169DD34C938177AC0F804648E727">
    <w:name w:val="92BCE0169DD34C938177AC0F804648E727"/>
    <w:rsid w:val="000C3F21"/>
    <w:rPr>
      <w:rFonts w:eastAsiaTheme="minorHAnsi"/>
      <w:lang w:eastAsia="en-US"/>
    </w:rPr>
  </w:style>
  <w:style w:type="paragraph" w:customStyle="1" w:styleId="B8F693DCC5E54E41B6B6E241220CA1AD27">
    <w:name w:val="B8F693DCC5E54E41B6B6E241220CA1AD27"/>
    <w:rsid w:val="000C3F21"/>
    <w:rPr>
      <w:rFonts w:eastAsiaTheme="minorHAnsi"/>
      <w:lang w:eastAsia="en-US"/>
    </w:rPr>
  </w:style>
  <w:style w:type="paragraph" w:customStyle="1" w:styleId="06E9E485B64A4EF5BDDD49D8993C950727">
    <w:name w:val="06E9E485B64A4EF5BDDD49D8993C950727"/>
    <w:rsid w:val="000C3F21"/>
    <w:rPr>
      <w:rFonts w:eastAsiaTheme="minorHAnsi"/>
      <w:lang w:eastAsia="en-US"/>
    </w:rPr>
  </w:style>
  <w:style w:type="paragraph" w:customStyle="1" w:styleId="68927025456640059EC564CAE1A4E0DC27">
    <w:name w:val="68927025456640059EC564CAE1A4E0DC27"/>
    <w:rsid w:val="000C3F21"/>
    <w:rPr>
      <w:rFonts w:eastAsiaTheme="minorHAnsi"/>
      <w:lang w:eastAsia="en-US"/>
    </w:rPr>
  </w:style>
  <w:style w:type="paragraph" w:customStyle="1" w:styleId="2B40BA59F25E4C9BB21DAAAD4B6577D52">
    <w:name w:val="2B40BA59F25E4C9BB21DAAAD4B6577D52"/>
    <w:rsid w:val="000C3F21"/>
    <w:rPr>
      <w:rFonts w:eastAsiaTheme="minorHAnsi"/>
      <w:lang w:eastAsia="en-US"/>
    </w:rPr>
  </w:style>
  <w:style w:type="paragraph" w:customStyle="1" w:styleId="EDDB4F1B391C4E58889123E2728BE1C32">
    <w:name w:val="EDDB4F1B391C4E58889123E2728BE1C32"/>
    <w:rsid w:val="000C3F21"/>
    <w:rPr>
      <w:rFonts w:eastAsiaTheme="minorHAnsi"/>
      <w:lang w:eastAsia="en-US"/>
    </w:rPr>
  </w:style>
  <w:style w:type="paragraph" w:customStyle="1" w:styleId="BC190426270D4488B86B28EDB73F86372">
    <w:name w:val="BC190426270D4488B86B28EDB73F86372"/>
    <w:rsid w:val="000C3F21"/>
    <w:rPr>
      <w:rFonts w:eastAsiaTheme="minorHAnsi"/>
      <w:lang w:eastAsia="en-US"/>
    </w:rPr>
  </w:style>
  <w:style w:type="paragraph" w:customStyle="1" w:styleId="E57DCCEA5C594D73BBD6B09D29231B4A2">
    <w:name w:val="E57DCCEA5C594D73BBD6B09D29231B4A2"/>
    <w:rsid w:val="000C3F21"/>
    <w:rPr>
      <w:rFonts w:eastAsiaTheme="minorHAnsi"/>
      <w:lang w:eastAsia="en-US"/>
    </w:rPr>
  </w:style>
  <w:style w:type="paragraph" w:customStyle="1" w:styleId="25615C9E5B40431BA27DC116079326C12">
    <w:name w:val="25615C9E5B40431BA27DC116079326C12"/>
    <w:rsid w:val="000C3F21"/>
    <w:rPr>
      <w:rFonts w:eastAsiaTheme="minorHAnsi"/>
      <w:lang w:eastAsia="en-US"/>
    </w:rPr>
  </w:style>
  <w:style w:type="paragraph" w:customStyle="1" w:styleId="090E30470E884FE4A7CDD7F02905A74E2">
    <w:name w:val="090E30470E884FE4A7CDD7F02905A74E2"/>
    <w:rsid w:val="000C3F21"/>
    <w:rPr>
      <w:rFonts w:eastAsiaTheme="minorHAnsi"/>
      <w:lang w:eastAsia="en-US"/>
    </w:rPr>
  </w:style>
  <w:style w:type="paragraph" w:customStyle="1" w:styleId="5BC57908397F461AB5381B8F59BA51A72">
    <w:name w:val="5BC57908397F461AB5381B8F59BA51A72"/>
    <w:rsid w:val="000C3F21"/>
    <w:rPr>
      <w:rFonts w:eastAsiaTheme="minorHAnsi"/>
      <w:lang w:eastAsia="en-US"/>
    </w:rPr>
  </w:style>
  <w:style w:type="paragraph" w:customStyle="1" w:styleId="44F2CBB6AD454EBA83E1E83EF348203B2">
    <w:name w:val="44F2CBB6AD454EBA83E1E83EF348203B2"/>
    <w:rsid w:val="000C3F21"/>
    <w:rPr>
      <w:rFonts w:eastAsiaTheme="minorHAnsi"/>
      <w:lang w:eastAsia="en-US"/>
    </w:rPr>
  </w:style>
  <w:style w:type="paragraph" w:customStyle="1" w:styleId="5A0B7126673E44D494CBC5353CC2348522">
    <w:name w:val="5A0B7126673E44D494CBC5353CC2348522"/>
    <w:rsid w:val="000C3F21"/>
    <w:rPr>
      <w:rFonts w:eastAsiaTheme="minorHAnsi"/>
      <w:lang w:eastAsia="en-US"/>
    </w:rPr>
  </w:style>
  <w:style w:type="paragraph" w:customStyle="1" w:styleId="064C8B26D95340D0ADD404550F0F80E222">
    <w:name w:val="064C8B26D95340D0ADD404550F0F80E222"/>
    <w:rsid w:val="000C3F21"/>
    <w:rPr>
      <w:rFonts w:eastAsiaTheme="minorHAnsi"/>
      <w:lang w:eastAsia="en-US"/>
    </w:rPr>
  </w:style>
  <w:style w:type="paragraph" w:customStyle="1" w:styleId="CE38DC525B424561904AF43FD85BAA3922">
    <w:name w:val="CE38DC525B424561904AF43FD85BAA3922"/>
    <w:rsid w:val="000C3F21"/>
    <w:rPr>
      <w:rFonts w:eastAsiaTheme="minorHAnsi"/>
      <w:lang w:eastAsia="en-US"/>
    </w:rPr>
  </w:style>
  <w:style w:type="paragraph" w:customStyle="1" w:styleId="09DCFA631F414449A0E130D2C7A6743E12">
    <w:name w:val="09DCFA631F414449A0E130D2C7A6743E12"/>
    <w:rsid w:val="000C3F21"/>
    <w:rPr>
      <w:rFonts w:eastAsiaTheme="minorHAnsi"/>
      <w:lang w:eastAsia="en-US"/>
    </w:rPr>
  </w:style>
  <w:style w:type="paragraph" w:customStyle="1" w:styleId="DF9981638779416AA166C1DDB905D7C09">
    <w:name w:val="DF9981638779416AA166C1DDB905D7C09"/>
    <w:rsid w:val="000C3F21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2">
    <w:name w:val="8B4261CBA40E422F9268B691C3A193DB32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7">
    <w:name w:val="BFBC9BA8A1F542E88CE4BBD27051A21E17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98DD1C88D874C12B4BD4548FA8195A6">
    <w:name w:val="E98DD1C88D874C12B4BD4548FA8195A6"/>
    <w:rsid w:val="00982227"/>
  </w:style>
  <w:style w:type="paragraph" w:customStyle="1" w:styleId="86420452617F4E769AC7147378F25E3A">
    <w:name w:val="86420452617F4E769AC7147378F25E3A"/>
    <w:rsid w:val="00982227"/>
  </w:style>
  <w:style w:type="paragraph" w:customStyle="1" w:styleId="595674FF720848C58D5EECF94B123E66">
    <w:name w:val="595674FF720848C58D5EECF94B123E66"/>
    <w:rsid w:val="00982227"/>
  </w:style>
  <w:style w:type="paragraph" w:customStyle="1" w:styleId="022B3891899244ED87E314ED7B23EBF9">
    <w:name w:val="022B3891899244ED87E314ED7B23EBF9"/>
    <w:rsid w:val="00982227"/>
  </w:style>
  <w:style w:type="paragraph" w:customStyle="1" w:styleId="23646F350F6A4E63BF7F2407C0DCC366">
    <w:name w:val="23646F350F6A4E63BF7F2407C0DCC366"/>
    <w:rsid w:val="00982227"/>
  </w:style>
  <w:style w:type="paragraph" w:customStyle="1" w:styleId="0ABF43D7764A41CDBD60543AC33A3B44">
    <w:name w:val="0ABF43D7764A41CDBD60543AC33A3B44"/>
    <w:rsid w:val="00982227"/>
  </w:style>
  <w:style w:type="paragraph" w:customStyle="1" w:styleId="21C125481C534168B5F410C16590BBB8">
    <w:name w:val="21C125481C534168B5F410C16590BBB8"/>
    <w:rsid w:val="00982227"/>
  </w:style>
  <w:style w:type="paragraph" w:customStyle="1" w:styleId="3D88354DFA1D4D59B26E8AD19DF2C3C3">
    <w:name w:val="3D88354DFA1D4D59B26E8AD19DF2C3C3"/>
    <w:rsid w:val="00982227"/>
  </w:style>
  <w:style w:type="paragraph" w:customStyle="1" w:styleId="D72C7E996F154B618A1A302854B49A69">
    <w:name w:val="D72C7E996F154B618A1A302854B49A69"/>
    <w:rsid w:val="00982227"/>
  </w:style>
  <w:style w:type="paragraph" w:customStyle="1" w:styleId="9E366EDD23C04F3388D157D76E95D956">
    <w:name w:val="9E366EDD23C04F3388D157D76E95D956"/>
    <w:rsid w:val="00982227"/>
  </w:style>
  <w:style w:type="paragraph" w:customStyle="1" w:styleId="8B7FCEA49520460B9600DB137896C0A4">
    <w:name w:val="8B7FCEA49520460B9600DB137896C0A4"/>
    <w:rsid w:val="00982227"/>
  </w:style>
  <w:style w:type="paragraph" w:customStyle="1" w:styleId="7476027918194AD58532869BBFB7D521">
    <w:name w:val="7476027918194AD58532869BBFB7D521"/>
    <w:rsid w:val="00982227"/>
  </w:style>
  <w:style w:type="paragraph" w:customStyle="1" w:styleId="36E17F9CBA4A4D75BE9F9CD9A60D57E3">
    <w:name w:val="36E17F9CBA4A4D75BE9F9CD9A60D57E3"/>
    <w:rsid w:val="00982227"/>
  </w:style>
  <w:style w:type="paragraph" w:customStyle="1" w:styleId="CF07F2CE32784020BDD36F85A3F255D0">
    <w:name w:val="CF07F2CE32784020BDD36F85A3F255D0"/>
    <w:rsid w:val="00982227"/>
  </w:style>
  <w:style w:type="paragraph" w:customStyle="1" w:styleId="E85AE6F2C44F4644ADBC58F2B8EDACF8">
    <w:name w:val="E85AE6F2C44F4644ADBC58F2B8EDACF8"/>
    <w:rsid w:val="00982227"/>
  </w:style>
  <w:style w:type="paragraph" w:customStyle="1" w:styleId="C06E1C96D78A41B1BA6CD226F09336B6">
    <w:name w:val="C06E1C96D78A41B1BA6CD226F09336B6"/>
    <w:rsid w:val="00982227"/>
  </w:style>
  <w:style w:type="paragraph" w:customStyle="1" w:styleId="22FC93CA126F42A0A13045EA0F3E661C">
    <w:name w:val="22FC93CA126F42A0A13045EA0F3E661C"/>
    <w:rsid w:val="00982227"/>
  </w:style>
  <w:style w:type="paragraph" w:customStyle="1" w:styleId="BD0DDB903CB94F62A43566756264299E">
    <w:name w:val="BD0DDB903CB94F62A43566756264299E"/>
    <w:rsid w:val="00982227"/>
  </w:style>
  <w:style w:type="paragraph" w:customStyle="1" w:styleId="E799EB46684A485FB3707FE40311EC4E">
    <w:name w:val="E799EB46684A485FB3707FE40311EC4E"/>
    <w:rsid w:val="00982227"/>
  </w:style>
  <w:style w:type="paragraph" w:customStyle="1" w:styleId="A24913D12F1A4CBB8256B142E5C0C3E4">
    <w:name w:val="A24913D12F1A4CBB8256B142E5C0C3E4"/>
    <w:rsid w:val="00982227"/>
  </w:style>
  <w:style w:type="paragraph" w:customStyle="1" w:styleId="999BC5810F86436E8A7EF8552BEB8439">
    <w:name w:val="999BC5810F86436E8A7EF8552BEB8439"/>
    <w:rsid w:val="00982227"/>
  </w:style>
  <w:style w:type="paragraph" w:customStyle="1" w:styleId="525529C347AD4E6E86C0797940F8F18A">
    <w:name w:val="525529C347AD4E6E86C0797940F8F18A"/>
    <w:rsid w:val="00982227"/>
  </w:style>
  <w:style w:type="paragraph" w:customStyle="1" w:styleId="9A79929385C0495E8C19A96E792CBDE1">
    <w:name w:val="9A79929385C0495E8C19A96E792CBDE1"/>
    <w:rsid w:val="00982227"/>
  </w:style>
  <w:style w:type="paragraph" w:customStyle="1" w:styleId="25DA770E5E1647588DB6046793BE893630">
    <w:name w:val="25DA770E5E1647588DB6046793BE893630"/>
    <w:rsid w:val="00982227"/>
    <w:rPr>
      <w:rFonts w:eastAsiaTheme="minorHAnsi"/>
      <w:lang w:eastAsia="en-US"/>
    </w:rPr>
  </w:style>
  <w:style w:type="paragraph" w:customStyle="1" w:styleId="8C2C82FD714C4D0A92A1DDB792E46BA830">
    <w:name w:val="8C2C82FD714C4D0A92A1DDB792E46BA830"/>
    <w:rsid w:val="00982227"/>
    <w:rPr>
      <w:rFonts w:eastAsiaTheme="minorHAnsi"/>
      <w:lang w:eastAsia="en-US"/>
    </w:rPr>
  </w:style>
  <w:style w:type="paragraph" w:customStyle="1" w:styleId="2F8289CF650E43C7BC4B187BF300D9E530">
    <w:name w:val="2F8289CF650E43C7BC4B187BF300D9E530"/>
    <w:rsid w:val="00982227"/>
    <w:rPr>
      <w:rFonts w:eastAsiaTheme="minorHAnsi"/>
      <w:lang w:eastAsia="en-US"/>
    </w:rPr>
  </w:style>
  <w:style w:type="paragraph" w:customStyle="1" w:styleId="8ED4AE1B383243A48DB0D8BD9761463030">
    <w:name w:val="8ED4AE1B383243A48DB0D8BD9761463030"/>
    <w:rsid w:val="00982227"/>
    <w:rPr>
      <w:rFonts w:eastAsiaTheme="minorHAnsi"/>
      <w:lang w:eastAsia="en-US"/>
    </w:rPr>
  </w:style>
  <w:style w:type="paragraph" w:customStyle="1" w:styleId="0AAA0F5871E040369B078290249267CC30">
    <w:name w:val="0AAA0F5871E040369B078290249267CC30"/>
    <w:rsid w:val="00982227"/>
    <w:rPr>
      <w:rFonts w:eastAsiaTheme="minorHAnsi"/>
      <w:lang w:eastAsia="en-US"/>
    </w:rPr>
  </w:style>
  <w:style w:type="paragraph" w:customStyle="1" w:styleId="A97A5911E2FD40998CE03723212B0B8B28">
    <w:name w:val="A97A5911E2FD40998CE03723212B0B8B28"/>
    <w:rsid w:val="00982227"/>
    <w:rPr>
      <w:rFonts w:eastAsiaTheme="minorHAnsi"/>
      <w:lang w:eastAsia="en-US"/>
    </w:rPr>
  </w:style>
  <w:style w:type="paragraph" w:customStyle="1" w:styleId="92BCE0169DD34C938177AC0F804648E728">
    <w:name w:val="92BCE0169DD34C938177AC0F804648E728"/>
    <w:rsid w:val="00982227"/>
    <w:rPr>
      <w:rFonts w:eastAsiaTheme="minorHAnsi"/>
      <w:lang w:eastAsia="en-US"/>
    </w:rPr>
  </w:style>
  <w:style w:type="paragraph" w:customStyle="1" w:styleId="B8F693DCC5E54E41B6B6E241220CA1AD28">
    <w:name w:val="B8F693DCC5E54E41B6B6E241220CA1AD28"/>
    <w:rsid w:val="00982227"/>
    <w:rPr>
      <w:rFonts w:eastAsiaTheme="minorHAnsi"/>
      <w:lang w:eastAsia="en-US"/>
    </w:rPr>
  </w:style>
  <w:style w:type="paragraph" w:customStyle="1" w:styleId="06E9E485B64A4EF5BDDD49D8993C950728">
    <w:name w:val="06E9E485B64A4EF5BDDD49D8993C950728"/>
    <w:rsid w:val="00982227"/>
    <w:rPr>
      <w:rFonts w:eastAsiaTheme="minorHAnsi"/>
      <w:lang w:eastAsia="en-US"/>
    </w:rPr>
  </w:style>
  <w:style w:type="paragraph" w:customStyle="1" w:styleId="68927025456640059EC564CAE1A4E0DC28">
    <w:name w:val="68927025456640059EC564CAE1A4E0DC28"/>
    <w:rsid w:val="00982227"/>
    <w:rPr>
      <w:rFonts w:eastAsiaTheme="minorHAnsi"/>
      <w:lang w:eastAsia="en-US"/>
    </w:rPr>
  </w:style>
  <w:style w:type="paragraph" w:customStyle="1" w:styleId="2B40BA59F25E4C9BB21DAAAD4B6577D53">
    <w:name w:val="2B40BA59F25E4C9BB21DAAAD4B6577D53"/>
    <w:rsid w:val="00982227"/>
    <w:rPr>
      <w:rFonts w:eastAsiaTheme="minorHAnsi"/>
      <w:lang w:eastAsia="en-US"/>
    </w:rPr>
  </w:style>
  <w:style w:type="paragraph" w:customStyle="1" w:styleId="86420452617F4E769AC7147378F25E3A1">
    <w:name w:val="86420452617F4E769AC7147378F25E3A1"/>
    <w:rsid w:val="00982227"/>
    <w:rPr>
      <w:rFonts w:eastAsiaTheme="minorHAnsi"/>
      <w:lang w:eastAsia="en-US"/>
    </w:rPr>
  </w:style>
  <w:style w:type="paragraph" w:customStyle="1" w:styleId="0ABF43D7764A41CDBD60543AC33A3B441">
    <w:name w:val="0ABF43D7764A41CDBD60543AC33A3B441"/>
    <w:rsid w:val="00982227"/>
    <w:rPr>
      <w:rFonts w:eastAsiaTheme="minorHAnsi"/>
      <w:lang w:eastAsia="en-US"/>
    </w:rPr>
  </w:style>
  <w:style w:type="paragraph" w:customStyle="1" w:styleId="9E366EDD23C04F3388D157D76E95D9561">
    <w:name w:val="9E366EDD23C04F3388D157D76E95D9561"/>
    <w:rsid w:val="00982227"/>
    <w:rPr>
      <w:rFonts w:eastAsiaTheme="minorHAnsi"/>
      <w:lang w:eastAsia="en-US"/>
    </w:rPr>
  </w:style>
  <w:style w:type="paragraph" w:customStyle="1" w:styleId="CF07F2CE32784020BDD36F85A3F255D01">
    <w:name w:val="CF07F2CE32784020BDD36F85A3F255D01"/>
    <w:rsid w:val="00982227"/>
    <w:rPr>
      <w:rFonts w:eastAsiaTheme="minorHAnsi"/>
      <w:lang w:eastAsia="en-US"/>
    </w:rPr>
  </w:style>
  <w:style w:type="paragraph" w:customStyle="1" w:styleId="22FC93CA126F42A0A13045EA0F3E661C1">
    <w:name w:val="22FC93CA126F42A0A13045EA0F3E661C1"/>
    <w:rsid w:val="00982227"/>
    <w:rPr>
      <w:rFonts w:eastAsiaTheme="minorHAnsi"/>
      <w:lang w:eastAsia="en-US"/>
    </w:rPr>
  </w:style>
  <w:style w:type="paragraph" w:customStyle="1" w:styleId="999BC5810F86436E8A7EF8552BEB84391">
    <w:name w:val="999BC5810F86436E8A7EF8552BEB84391"/>
    <w:rsid w:val="00982227"/>
    <w:rPr>
      <w:rFonts w:eastAsiaTheme="minorHAnsi"/>
      <w:lang w:eastAsia="en-US"/>
    </w:rPr>
  </w:style>
  <w:style w:type="paragraph" w:customStyle="1" w:styleId="525529C347AD4E6E86C0797940F8F18A1">
    <w:name w:val="525529C347AD4E6E86C0797940F8F18A1"/>
    <w:rsid w:val="00982227"/>
    <w:rPr>
      <w:rFonts w:eastAsiaTheme="minorHAnsi"/>
      <w:lang w:eastAsia="en-US"/>
    </w:rPr>
  </w:style>
  <w:style w:type="paragraph" w:customStyle="1" w:styleId="9A79929385C0495E8C19A96E792CBDE11">
    <w:name w:val="9A79929385C0495E8C19A96E792CBDE11"/>
    <w:rsid w:val="00982227"/>
    <w:rPr>
      <w:rFonts w:eastAsiaTheme="minorHAnsi"/>
      <w:lang w:eastAsia="en-US"/>
    </w:rPr>
  </w:style>
  <w:style w:type="paragraph" w:customStyle="1" w:styleId="5A0B7126673E44D494CBC5353CC2348523">
    <w:name w:val="5A0B7126673E44D494CBC5353CC2348523"/>
    <w:rsid w:val="00982227"/>
    <w:rPr>
      <w:rFonts w:eastAsiaTheme="minorHAnsi"/>
      <w:lang w:eastAsia="en-US"/>
    </w:rPr>
  </w:style>
  <w:style w:type="paragraph" w:customStyle="1" w:styleId="064C8B26D95340D0ADD404550F0F80E223">
    <w:name w:val="064C8B26D95340D0ADD404550F0F80E223"/>
    <w:rsid w:val="00982227"/>
    <w:rPr>
      <w:rFonts w:eastAsiaTheme="minorHAnsi"/>
      <w:lang w:eastAsia="en-US"/>
    </w:rPr>
  </w:style>
  <w:style w:type="paragraph" w:customStyle="1" w:styleId="CE38DC525B424561904AF43FD85BAA3923">
    <w:name w:val="CE38DC525B424561904AF43FD85BAA3923"/>
    <w:rsid w:val="00982227"/>
    <w:rPr>
      <w:rFonts w:eastAsiaTheme="minorHAnsi"/>
      <w:lang w:eastAsia="en-US"/>
    </w:rPr>
  </w:style>
  <w:style w:type="paragraph" w:customStyle="1" w:styleId="09DCFA631F414449A0E130D2C7A6743E13">
    <w:name w:val="09DCFA631F414449A0E130D2C7A6743E13"/>
    <w:rsid w:val="00982227"/>
    <w:rPr>
      <w:rFonts w:eastAsiaTheme="minorHAnsi"/>
      <w:lang w:eastAsia="en-US"/>
    </w:rPr>
  </w:style>
  <w:style w:type="paragraph" w:customStyle="1" w:styleId="DF9981638779416AA166C1DDB905D7C010">
    <w:name w:val="DF9981638779416AA166C1DDB905D7C010"/>
    <w:rsid w:val="00982227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3">
    <w:name w:val="8B4261CBA40E422F9268B691C3A193DB33"/>
    <w:rsid w:val="00982227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8">
    <w:name w:val="BFBC9BA8A1F542E88CE4BBD27051A21E18"/>
    <w:rsid w:val="00982227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1">
    <w:name w:val="25DA770E5E1647588DB6046793BE893631"/>
    <w:rsid w:val="00CC6095"/>
    <w:rPr>
      <w:rFonts w:eastAsiaTheme="minorHAnsi"/>
      <w:lang w:eastAsia="en-US"/>
    </w:rPr>
  </w:style>
  <w:style w:type="paragraph" w:customStyle="1" w:styleId="8C2C82FD714C4D0A92A1DDB792E46BA831">
    <w:name w:val="8C2C82FD714C4D0A92A1DDB792E46BA831"/>
    <w:rsid w:val="00CC6095"/>
    <w:rPr>
      <w:rFonts w:eastAsiaTheme="minorHAnsi"/>
      <w:lang w:eastAsia="en-US"/>
    </w:rPr>
  </w:style>
  <w:style w:type="paragraph" w:customStyle="1" w:styleId="2F8289CF650E43C7BC4B187BF300D9E531">
    <w:name w:val="2F8289CF650E43C7BC4B187BF300D9E531"/>
    <w:rsid w:val="00CC6095"/>
    <w:rPr>
      <w:rFonts w:eastAsiaTheme="minorHAnsi"/>
      <w:lang w:eastAsia="en-US"/>
    </w:rPr>
  </w:style>
  <w:style w:type="paragraph" w:customStyle="1" w:styleId="8ED4AE1B383243A48DB0D8BD9761463031">
    <w:name w:val="8ED4AE1B383243A48DB0D8BD9761463031"/>
    <w:rsid w:val="00CC6095"/>
    <w:rPr>
      <w:rFonts w:eastAsiaTheme="minorHAnsi"/>
      <w:lang w:eastAsia="en-US"/>
    </w:rPr>
  </w:style>
  <w:style w:type="paragraph" w:customStyle="1" w:styleId="0AAA0F5871E040369B078290249267CC31">
    <w:name w:val="0AAA0F5871E040369B078290249267CC31"/>
    <w:rsid w:val="00CC6095"/>
    <w:rPr>
      <w:rFonts w:eastAsiaTheme="minorHAnsi"/>
      <w:lang w:eastAsia="en-US"/>
    </w:rPr>
  </w:style>
  <w:style w:type="paragraph" w:customStyle="1" w:styleId="A97A5911E2FD40998CE03723212B0B8B29">
    <w:name w:val="A97A5911E2FD40998CE03723212B0B8B29"/>
    <w:rsid w:val="00CC6095"/>
    <w:rPr>
      <w:rFonts w:eastAsiaTheme="minorHAnsi"/>
      <w:lang w:eastAsia="en-US"/>
    </w:rPr>
  </w:style>
  <w:style w:type="paragraph" w:customStyle="1" w:styleId="92BCE0169DD34C938177AC0F804648E729">
    <w:name w:val="92BCE0169DD34C938177AC0F804648E729"/>
    <w:rsid w:val="00CC6095"/>
    <w:rPr>
      <w:rFonts w:eastAsiaTheme="minorHAnsi"/>
      <w:lang w:eastAsia="en-US"/>
    </w:rPr>
  </w:style>
  <w:style w:type="paragraph" w:customStyle="1" w:styleId="B8F693DCC5E54E41B6B6E241220CA1AD29">
    <w:name w:val="B8F693DCC5E54E41B6B6E241220CA1AD29"/>
    <w:rsid w:val="00CC6095"/>
    <w:rPr>
      <w:rFonts w:eastAsiaTheme="minorHAnsi"/>
      <w:lang w:eastAsia="en-US"/>
    </w:rPr>
  </w:style>
  <w:style w:type="paragraph" w:customStyle="1" w:styleId="06E9E485B64A4EF5BDDD49D8993C950729">
    <w:name w:val="06E9E485B64A4EF5BDDD49D8993C950729"/>
    <w:rsid w:val="00CC6095"/>
    <w:rPr>
      <w:rFonts w:eastAsiaTheme="minorHAnsi"/>
      <w:lang w:eastAsia="en-US"/>
    </w:rPr>
  </w:style>
  <w:style w:type="paragraph" w:customStyle="1" w:styleId="68927025456640059EC564CAE1A4E0DC29">
    <w:name w:val="68927025456640059EC564CAE1A4E0DC29"/>
    <w:rsid w:val="00CC6095"/>
    <w:rPr>
      <w:rFonts w:eastAsiaTheme="minorHAnsi"/>
      <w:lang w:eastAsia="en-US"/>
    </w:rPr>
  </w:style>
  <w:style w:type="paragraph" w:customStyle="1" w:styleId="2B40BA59F25E4C9BB21DAAAD4B6577D54">
    <w:name w:val="2B40BA59F25E4C9BB21DAAAD4B6577D54"/>
    <w:rsid w:val="00CC6095"/>
    <w:rPr>
      <w:rFonts w:eastAsiaTheme="minorHAnsi"/>
      <w:lang w:eastAsia="en-US"/>
    </w:rPr>
  </w:style>
  <w:style w:type="paragraph" w:customStyle="1" w:styleId="86420452617F4E769AC7147378F25E3A2">
    <w:name w:val="86420452617F4E769AC7147378F25E3A2"/>
    <w:rsid w:val="00CC6095"/>
    <w:rPr>
      <w:rFonts w:eastAsiaTheme="minorHAnsi"/>
      <w:lang w:eastAsia="en-US"/>
    </w:rPr>
  </w:style>
  <w:style w:type="paragraph" w:customStyle="1" w:styleId="0ABF43D7764A41CDBD60543AC33A3B442">
    <w:name w:val="0ABF43D7764A41CDBD60543AC33A3B442"/>
    <w:rsid w:val="00CC6095"/>
    <w:rPr>
      <w:rFonts w:eastAsiaTheme="minorHAnsi"/>
      <w:lang w:eastAsia="en-US"/>
    </w:rPr>
  </w:style>
  <w:style w:type="paragraph" w:customStyle="1" w:styleId="9E366EDD23C04F3388D157D76E95D9562">
    <w:name w:val="9E366EDD23C04F3388D157D76E95D9562"/>
    <w:rsid w:val="00CC6095"/>
    <w:rPr>
      <w:rFonts w:eastAsiaTheme="minorHAnsi"/>
      <w:lang w:eastAsia="en-US"/>
    </w:rPr>
  </w:style>
  <w:style w:type="paragraph" w:customStyle="1" w:styleId="CF07F2CE32784020BDD36F85A3F255D02">
    <w:name w:val="CF07F2CE32784020BDD36F85A3F255D02"/>
    <w:rsid w:val="00CC6095"/>
    <w:rPr>
      <w:rFonts w:eastAsiaTheme="minorHAnsi"/>
      <w:lang w:eastAsia="en-US"/>
    </w:rPr>
  </w:style>
  <w:style w:type="paragraph" w:customStyle="1" w:styleId="22FC93CA126F42A0A13045EA0F3E661C2">
    <w:name w:val="22FC93CA126F42A0A13045EA0F3E661C2"/>
    <w:rsid w:val="00CC6095"/>
    <w:rPr>
      <w:rFonts w:eastAsiaTheme="minorHAnsi"/>
      <w:lang w:eastAsia="en-US"/>
    </w:rPr>
  </w:style>
  <w:style w:type="paragraph" w:customStyle="1" w:styleId="999BC5810F86436E8A7EF8552BEB84392">
    <w:name w:val="999BC5810F86436E8A7EF8552BEB84392"/>
    <w:rsid w:val="00CC6095"/>
    <w:rPr>
      <w:rFonts w:eastAsiaTheme="minorHAnsi"/>
      <w:lang w:eastAsia="en-US"/>
    </w:rPr>
  </w:style>
  <w:style w:type="paragraph" w:customStyle="1" w:styleId="525529C347AD4E6E86C0797940F8F18A2">
    <w:name w:val="525529C347AD4E6E86C0797940F8F18A2"/>
    <w:rsid w:val="00CC6095"/>
    <w:rPr>
      <w:rFonts w:eastAsiaTheme="minorHAnsi"/>
      <w:lang w:eastAsia="en-US"/>
    </w:rPr>
  </w:style>
  <w:style w:type="paragraph" w:customStyle="1" w:styleId="9A79929385C0495E8C19A96E792CBDE12">
    <w:name w:val="9A79929385C0495E8C19A96E792CBDE12"/>
    <w:rsid w:val="00CC6095"/>
    <w:rPr>
      <w:rFonts w:eastAsiaTheme="minorHAnsi"/>
      <w:lang w:eastAsia="en-US"/>
    </w:rPr>
  </w:style>
  <w:style w:type="paragraph" w:customStyle="1" w:styleId="5A0B7126673E44D494CBC5353CC2348524">
    <w:name w:val="5A0B7126673E44D494CBC5353CC2348524"/>
    <w:rsid w:val="00CC6095"/>
    <w:rPr>
      <w:rFonts w:eastAsiaTheme="minorHAnsi"/>
      <w:lang w:eastAsia="en-US"/>
    </w:rPr>
  </w:style>
  <w:style w:type="paragraph" w:customStyle="1" w:styleId="064C8B26D95340D0ADD404550F0F80E224">
    <w:name w:val="064C8B26D95340D0ADD404550F0F80E224"/>
    <w:rsid w:val="00CC6095"/>
    <w:rPr>
      <w:rFonts w:eastAsiaTheme="minorHAnsi"/>
      <w:lang w:eastAsia="en-US"/>
    </w:rPr>
  </w:style>
  <w:style w:type="paragraph" w:customStyle="1" w:styleId="CE38DC525B424561904AF43FD85BAA3924">
    <w:name w:val="CE38DC525B424561904AF43FD85BAA3924"/>
    <w:rsid w:val="00CC6095"/>
    <w:rPr>
      <w:rFonts w:eastAsiaTheme="minorHAnsi"/>
      <w:lang w:eastAsia="en-US"/>
    </w:rPr>
  </w:style>
  <w:style w:type="paragraph" w:customStyle="1" w:styleId="09DCFA631F414449A0E130D2C7A6743E14">
    <w:name w:val="09DCFA631F414449A0E130D2C7A6743E14"/>
    <w:rsid w:val="00CC6095"/>
    <w:rPr>
      <w:rFonts w:eastAsiaTheme="minorHAnsi"/>
      <w:lang w:eastAsia="en-US"/>
    </w:rPr>
  </w:style>
  <w:style w:type="paragraph" w:customStyle="1" w:styleId="DF9981638779416AA166C1DDB905D7C011">
    <w:name w:val="DF9981638779416AA166C1DDB905D7C011"/>
    <w:rsid w:val="00CC609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4">
    <w:name w:val="8B4261CBA40E422F9268B691C3A193DB34"/>
    <w:rsid w:val="00CC609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9">
    <w:name w:val="BFBC9BA8A1F542E88CE4BBD27051A21E19"/>
    <w:rsid w:val="00CC609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6E39B39-13C0-45D0-A4F3-AB3DF67F7D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2</cp:revision>
  <dcterms:created xsi:type="dcterms:W3CDTF">2020-06-16T12:38:00Z</dcterms:created>
  <dcterms:modified xsi:type="dcterms:W3CDTF">2020-06-16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